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FAEB26" w14:textId="77777777" w:rsidR="00A9613A" w:rsidRPr="0063496E" w:rsidRDefault="00A9613A" w:rsidP="00393C39">
      <w:pPr>
        <w:spacing w:after="0" w:line="256" w:lineRule="auto"/>
        <w:ind w:left="3600" w:firstLine="630"/>
        <w:rPr>
          <w:rFonts w:ascii="Times New Roman" w:eastAsia="Times New Roman" w:hAnsi="Times New Roman" w:cs="Times New Roman"/>
          <w:sz w:val="24"/>
        </w:rPr>
      </w:pPr>
      <w:r w:rsidRPr="0063496E">
        <w:rPr>
          <w:rFonts w:ascii="Times New Roman" w:eastAsia="Times New Roman" w:hAnsi="Times New Roman" w:cs="Times New Roman"/>
          <w:sz w:val="24"/>
        </w:rPr>
        <w:tab/>
      </w:r>
    </w:p>
    <w:p w14:paraId="151C0A1E" w14:textId="77777777" w:rsidR="00292EAC" w:rsidRPr="0063496E" w:rsidRDefault="00292EAC" w:rsidP="00292EAC">
      <w:pPr>
        <w:spacing w:after="7" w:line="256" w:lineRule="auto"/>
        <w:ind w:left="252"/>
        <w:rPr>
          <w:rFonts w:ascii="Times New Roman" w:eastAsia="Times New Roman" w:hAnsi="Times New Roman" w:cs="Times New Roman"/>
          <w:sz w:val="24"/>
        </w:rPr>
      </w:pPr>
    </w:p>
    <w:p w14:paraId="11C693EF" w14:textId="05D84C65" w:rsidR="00A9613A" w:rsidRPr="0063496E" w:rsidRDefault="004440F2" w:rsidP="004440F2">
      <w:pPr>
        <w:spacing w:after="7" w:line="256" w:lineRule="auto"/>
        <w:ind w:left="252"/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63496E">
        <w:rPr>
          <w:rFonts w:ascii="Times New Roman" w:eastAsia="Times New Roman" w:hAnsi="Times New Roman" w:cs="Times New Roman"/>
          <w:sz w:val="40"/>
          <w:szCs w:val="40"/>
        </w:rPr>
        <w:t>Diploma in Information Technology</w:t>
      </w:r>
    </w:p>
    <w:p w14:paraId="0A25EADB" w14:textId="77777777" w:rsidR="00A9613A" w:rsidRPr="0063496E" w:rsidRDefault="00A9613A" w:rsidP="00A9613A">
      <w:pPr>
        <w:spacing w:after="0" w:line="256" w:lineRule="auto"/>
        <w:ind w:left="252"/>
        <w:rPr>
          <w:rFonts w:ascii="Times New Roman" w:eastAsia="Times New Roman" w:hAnsi="Times New Roman" w:cs="Times New Roman"/>
          <w:sz w:val="24"/>
        </w:rPr>
      </w:pPr>
    </w:p>
    <w:tbl>
      <w:tblPr>
        <w:tblStyle w:val="TableGrid9"/>
        <w:tblW w:w="9844" w:type="dxa"/>
        <w:tblInd w:w="-1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E599" w:themeFill="accent4" w:themeFillTint="66"/>
        <w:tblLayout w:type="fixed"/>
        <w:tblCellMar>
          <w:top w:w="9" w:type="dxa"/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1799"/>
        <w:gridCol w:w="720"/>
        <w:gridCol w:w="3660"/>
        <w:gridCol w:w="425"/>
        <w:gridCol w:w="180"/>
        <w:gridCol w:w="3060"/>
      </w:tblGrid>
      <w:tr w:rsidR="00A9613A" w:rsidRPr="0063496E" w14:paraId="216C1AF7" w14:textId="77777777" w:rsidTr="0063496E">
        <w:trPr>
          <w:trHeight w:val="559"/>
        </w:trPr>
        <w:tc>
          <w:tcPr>
            <w:tcW w:w="9844" w:type="dxa"/>
            <w:gridSpan w:val="6"/>
            <w:tcBorders>
              <w:bottom w:val="single" w:sz="4" w:space="0" w:color="000000"/>
            </w:tcBorders>
            <w:shd w:val="clear" w:color="auto" w:fill="FFE599" w:themeFill="accent4" w:themeFillTint="66"/>
            <w:vAlign w:val="center"/>
            <w:hideMark/>
          </w:tcPr>
          <w:p w14:paraId="461EA9FD" w14:textId="17CFBF1A" w:rsidR="00A9613A" w:rsidRPr="0063496E" w:rsidRDefault="0063496E" w:rsidP="0063496E">
            <w:pPr>
              <w:spacing w:line="256" w:lineRule="auto"/>
              <w:ind w:left="259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Module</w:t>
            </w:r>
            <w:r w:rsidR="004440F2" w:rsidRPr="0063496E">
              <w:rPr>
                <w:rFonts w:ascii="Times New Roman" w:eastAsia="Times New Roman" w:hAnsi="Times New Roman" w:cs="Times New Roman"/>
                <w:b/>
                <w:sz w:val="24"/>
              </w:rPr>
              <w:t xml:space="preserve"> Outline</w:t>
            </w:r>
          </w:p>
        </w:tc>
      </w:tr>
      <w:tr w:rsidR="00A9613A" w:rsidRPr="0063496E" w14:paraId="3486620B" w14:textId="77777777" w:rsidTr="00F00951">
        <w:trPr>
          <w:trHeight w:val="330"/>
        </w:trPr>
        <w:tc>
          <w:tcPr>
            <w:tcW w:w="1799" w:type="dxa"/>
            <w:shd w:val="clear" w:color="auto" w:fill="auto"/>
            <w:hideMark/>
          </w:tcPr>
          <w:p w14:paraId="4B533738" w14:textId="77777777" w:rsidR="00A9613A" w:rsidRPr="0063496E" w:rsidRDefault="00A9613A" w:rsidP="00A9613A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</w:rPr>
            </w:pPr>
            <w:r w:rsidRPr="0063496E">
              <w:rPr>
                <w:rFonts w:ascii="Times New Roman" w:eastAsia="Times New Roman" w:hAnsi="Times New Roman" w:cs="Times New Roman"/>
                <w:sz w:val="24"/>
              </w:rPr>
              <w:t xml:space="preserve">Module Name </w:t>
            </w:r>
          </w:p>
        </w:tc>
        <w:tc>
          <w:tcPr>
            <w:tcW w:w="8045" w:type="dxa"/>
            <w:gridSpan w:val="5"/>
            <w:shd w:val="clear" w:color="auto" w:fill="auto"/>
            <w:hideMark/>
          </w:tcPr>
          <w:p w14:paraId="527A2FBE" w14:textId="4569633A" w:rsidR="00A9613A" w:rsidRPr="0063496E" w:rsidRDefault="00527DCF" w:rsidP="00527DCF">
            <w:pPr>
              <w:spacing w:line="256" w:lineRule="auto"/>
              <w:rPr>
                <w:rFonts w:ascii="Times New Roman" w:hAnsi="Times New Roman" w:cs="Times New Roman"/>
              </w:rPr>
            </w:pPr>
            <w:r w:rsidRPr="00527DCF">
              <w:rPr>
                <w:rFonts w:ascii="Times New Roman" w:eastAsia="Times New Roman" w:hAnsi="Times New Roman" w:cs="Times New Roman"/>
                <w:sz w:val="24"/>
              </w:rPr>
              <w:t>Web Technologies</w:t>
            </w:r>
          </w:p>
        </w:tc>
      </w:tr>
      <w:tr w:rsidR="004440F2" w:rsidRPr="0063496E" w14:paraId="01C64876" w14:textId="77777777" w:rsidTr="00F00951">
        <w:trPr>
          <w:trHeight w:val="326"/>
        </w:trPr>
        <w:tc>
          <w:tcPr>
            <w:tcW w:w="1799" w:type="dxa"/>
            <w:shd w:val="clear" w:color="auto" w:fill="auto"/>
            <w:hideMark/>
          </w:tcPr>
          <w:p w14:paraId="226C078E" w14:textId="77777777" w:rsidR="004440F2" w:rsidRPr="0063496E" w:rsidRDefault="004440F2" w:rsidP="00A9613A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</w:rPr>
            </w:pPr>
            <w:r w:rsidRPr="0063496E">
              <w:rPr>
                <w:rFonts w:ascii="Times New Roman" w:eastAsia="Times New Roman" w:hAnsi="Times New Roman" w:cs="Times New Roman"/>
                <w:sz w:val="24"/>
              </w:rPr>
              <w:t xml:space="preserve">Module Code </w:t>
            </w:r>
          </w:p>
        </w:tc>
        <w:tc>
          <w:tcPr>
            <w:tcW w:w="4985" w:type="dxa"/>
            <w:gridSpan w:val="4"/>
            <w:shd w:val="clear" w:color="auto" w:fill="auto"/>
            <w:hideMark/>
          </w:tcPr>
          <w:p w14:paraId="1D6D3A60" w14:textId="791D4A0A" w:rsidR="004440F2" w:rsidRPr="0063496E" w:rsidRDefault="00312722" w:rsidP="00FD05C0">
            <w:pPr>
              <w:tabs>
                <w:tab w:val="left" w:pos="-107"/>
              </w:tabs>
              <w:ind w:left="1" w:right="408"/>
              <w:rPr>
                <w:rFonts w:ascii="Times New Roman" w:hAnsi="Times New Roman" w:cs="Times New Roman"/>
              </w:rPr>
            </w:pPr>
            <w:r w:rsidRPr="0063496E">
              <w:rPr>
                <w:rFonts w:ascii="Times New Roman" w:hAnsi="Times New Roman" w:cs="Times New Roman"/>
              </w:rPr>
              <w:t xml:space="preserve">DIT </w:t>
            </w:r>
            <w:r w:rsidR="00EC415F">
              <w:rPr>
                <w:rFonts w:ascii="Times New Roman" w:hAnsi="Times New Roman" w:cs="Times New Roman"/>
                <w:color w:val="FF0000"/>
              </w:rPr>
              <w:t>2101</w:t>
            </w:r>
          </w:p>
        </w:tc>
        <w:tc>
          <w:tcPr>
            <w:tcW w:w="3060" w:type="dxa"/>
            <w:shd w:val="clear" w:color="auto" w:fill="auto"/>
          </w:tcPr>
          <w:p w14:paraId="026542F4" w14:textId="4E21A579" w:rsidR="004440F2" w:rsidRPr="0063496E" w:rsidRDefault="004440F2" w:rsidP="004440F2">
            <w:pPr>
              <w:rPr>
                <w:rFonts w:ascii="Times New Roman" w:hAnsi="Times New Roman" w:cs="Times New Roman"/>
              </w:rPr>
            </w:pPr>
          </w:p>
        </w:tc>
      </w:tr>
      <w:tr w:rsidR="004440F2" w:rsidRPr="0063496E" w14:paraId="6CAAA51E" w14:textId="77777777" w:rsidTr="00F00951">
        <w:trPr>
          <w:trHeight w:val="329"/>
        </w:trPr>
        <w:tc>
          <w:tcPr>
            <w:tcW w:w="1799" w:type="dxa"/>
            <w:shd w:val="clear" w:color="auto" w:fill="auto"/>
            <w:hideMark/>
          </w:tcPr>
          <w:p w14:paraId="2ED684BA" w14:textId="192935A6" w:rsidR="004440F2" w:rsidRPr="0063496E" w:rsidRDefault="004440F2" w:rsidP="00A9613A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</w:rPr>
            </w:pPr>
            <w:r w:rsidRPr="0063496E">
              <w:rPr>
                <w:rFonts w:ascii="Times New Roman" w:eastAsia="Times New Roman" w:hAnsi="Times New Roman" w:cs="Times New Roman"/>
                <w:sz w:val="24"/>
              </w:rPr>
              <w:t xml:space="preserve">Year/Term </w:t>
            </w:r>
          </w:p>
        </w:tc>
        <w:tc>
          <w:tcPr>
            <w:tcW w:w="8045" w:type="dxa"/>
            <w:gridSpan w:val="5"/>
            <w:shd w:val="clear" w:color="auto" w:fill="auto"/>
            <w:hideMark/>
          </w:tcPr>
          <w:p w14:paraId="432B3C07" w14:textId="00098D3D" w:rsidR="004440F2" w:rsidRPr="0063496E" w:rsidRDefault="00312722" w:rsidP="004440F2">
            <w:pPr>
              <w:ind w:left="1"/>
              <w:rPr>
                <w:rFonts w:ascii="Times New Roman" w:hAnsi="Times New Roman" w:cs="Times New Roman"/>
              </w:rPr>
            </w:pPr>
            <w:r w:rsidRPr="0063496E">
              <w:rPr>
                <w:rFonts w:ascii="Times New Roman" w:hAnsi="Times New Roman" w:cs="Times New Roman"/>
              </w:rPr>
              <w:t xml:space="preserve">Year </w:t>
            </w:r>
            <w:r w:rsidR="00EC415F">
              <w:rPr>
                <w:rFonts w:ascii="Times New Roman" w:hAnsi="Times New Roman" w:cs="Times New Roman"/>
                <w:color w:val="FF0000"/>
              </w:rPr>
              <w:t>2</w:t>
            </w:r>
            <w:r w:rsidRPr="0063496E">
              <w:rPr>
                <w:rFonts w:ascii="Times New Roman" w:hAnsi="Times New Roman" w:cs="Times New Roman"/>
              </w:rPr>
              <w:t xml:space="preserve">/Semester </w:t>
            </w:r>
            <w:r w:rsidRPr="007B7051">
              <w:rPr>
                <w:rFonts w:ascii="Times New Roman" w:hAnsi="Times New Roman" w:cs="Times New Roman"/>
                <w:color w:val="FF0000"/>
              </w:rPr>
              <w:t>1</w:t>
            </w:r>
          </w:p>
        </w:tc>
      </w:tr>
      <w:tr w:rsidR="00A9613A" w:rsidRPr="0063496E" w14:paraId="27E4B37F" w14:textId="77777777" w:rsidTr="00F00951">
        <w:trPr>
          <w:trHeight w:val="327"/>
        </w:trPr>
        <w:tc>
          <w:tcPr>
            <w:tcW w:w="1799" w:type="dxa"/>
            <w:shd w:val="clear" w:color="auto" w:fill="auto"/>
            <w:hideMark/>
          </w:tcPr>
          <w:p w14:paraId="698D6229" w14:textId="77777777" w:rsidR="00A9613A" w:rsidRPr="0063496E" w:rsidRDefault="00A9613A" w:rsidP="00A9613A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</w:rPr>
            </w:pPr>
            <w:r w:rsidRPr="0063496E">
              <w:rPr>
                <w:rFonts w:ascii="Times New Roman" w:eastAsia="Times New Roman" w:hAnsi="Times New Roman" w:cs="Times New Roman"/>
                <w:sz w:val="24"/>
              </w:rPr>
              <w:t xml:space="preserve">Credit Points </w:t>
            </w:r>
          </w:p>
        </w:tc>
        <w:tc>
          <w:tcPr>
            <w:tcW w:w="8045" w:type="dxa"/>
            <w:gridSpan w:val="5"/>
            <w:shd w:val="clear" w:color="auto" w:fill="auto"/>
            <w:hideMark/>
          </w:tcPr>
          <w:p w14:paraId="6FFBBF3E" w14:textId="31D257EE" w:rsidR="00A9613A" w:rsidRPr="0063496E" w:rsidRDefault="00312722" w:rsidP="00A9613A">
            <w:pPr>
              <w:ind w:left="1"/>
              <w:rPr>
                <w:rFonts w:ascii="Times New Roman" w:hAnsi="Times New Roman" w:cs="Times New Roman"/>
              </w:rPr>
            </w:pPr>
            <w:r w:rsidRPr="0063496E">
              <w:rPr>
                <w:rFonts w:ascii="Times New Roman" w:hAnsi="Times New Roman" w:cs="Times New Roman"/>
              </w:rPr>
              <w:t>4</w:t>
            </w:r>
          </w:p>
        </w:tc>
      </w:tr>
      <w:tr w:rsidR="00E8551A" w:rsidRPr="0063496E" w14:paraId="65EC6AB2" w14:textId="77777777" w:rsidTr="00E8551A">
        <w:trPr>
          <w:trHeight w:val="308"/>
        </w:trPr>
        <w:tc>
          <w:tcPr>
            <w:tcW w:w="2519" w:type="dxa"/>
            <w:gridSpan w:val="2"/>
            <w:vMerge w:val="restart"/>
            <w:shd w:val="clear" w:color="auto" w:fill="auto"/>
            <w:hideMark/>
          </w:tcPr>
          <w:p w14:paraId="6C05D6BE" w14:textId="77777777" w:rsidR="00E8551A" w:rsidRPr="0063496E" w:rsidRDefault="00E8551A" w:rsidP="00A9613A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</w:rPr>
            </w:pPr>
            <w:r w:rsidRPr="0063496E">
              <w:rPr>
                <w:rFonts w:ascii="Times New Roman" w:eastAsia="Times New Roman" w:hAnsi="Times New Roman" w:cs="Times New Roman"/>
                <w:sz w:val="24"/>
              </w:rPr>
              <w:t xml:space="preserve">Methods of Delivery </w:t>
            </w:r>
          </w:p>
        </w:tc>
        <w:tc>
          <w:tcPr>
            <w:tcW w:w="3660" w:type="dxa"/>
            <w:shd w:val="clear" w:color="auto" w:fill="auto"/>
            <w:hideMark/>
          </w:tcPr>
          <w:p w14:paraId="3B45179C" w14:textId="77777777" w:rsidR="00E8551A" w:rsidRPr="0063496E" w:rsidRDefault="00E8551A" w:rsidP="004440F2">
            <w:pPr>
              <w:spacing w:after="16" w:line="256" w:lineRule="auto"/>
              <w:ind w:left="1"/>
              <w:rPr>
                <w:rFonts w:ascii="Times New Roman" w:eastAsia="Times New Roman" w:hAnsi="Times New Roman" w:cs="Times New Roman"/>
                <w:sz w:val="24"/>
              </w:rPr>
            </w:pPr>
            <w:r w:rsidRPr="0063496E">
              <w:rPr>
                <w:rFonts w:ascii="Times New Roman" w:eastAsia="Times New Roman" w:hAnsi="Times New Roman" w:cs="Times New Roman"/>
                <w:sz w:val="24"/>
              </w:rPr>
              <w:t xml:space="preserve">Lectures  </w:t>
            </w:r>
          </w:p>
          <w:p w14:paraId="6588191A" w14:textId="00A18B87" w:rsidR="00E8551A" w:rsidRPr="0063496E" w:rsidRDefault="00E8551A" w:rsidP="004440F2">
            <w:pPr>
              <w:spacing w:after="16" w:line="256" w:lineRule="auto"/>
              <w:ind w:left="1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425" w:type="dxa"/>
            <w:shd w:val="clear" w:color="auto" w:fill="auto"/>
            <w:hideMark/>
          </w:tcPr>
          <w:p w14:paraId="4789D2AA" w14:textId="7FA36ACC" w:rsidR="00E8551A" w:rsidRPr="0063496E" w:rsidRDefault="00E8551A" w:rsidP="005D6120">
            <w:pPr>
              <w:spacing w:after="16" w:line="256" w:lineRule="auto"/>
              <w:rPr>
                <w:rFonts w:ascii="Times New Roman" w:eastAsia="Times New Roman" w:hAnsi="Times New Roman" w:cs="Times New Roman"/>
                <w:sz w:val="24"/>
              </w:rPr>
            </w:pPr>
            <w:r w:rsidRPr="0063496E"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  <w:p w14:paraId="0D6394AF" w14:textId="50D52238" w:rsidR="00E8551A" w:rsidRPr="0063496E" w:rsidRDefault="00E8551A" w:rsidP="005D6120">
            <w:pPr>
              <w:spacing w:after="16" w:line="256" w:lineRule="auto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3240" w:type="dxa"/>
            <w:gridSpan w:val="2"/>
            <w:shd w:val="clear" w:color="auto" w:fill="auto"/>
          </w:tcPr>
          <w:p w14:paraId="74E08F75" w14:textId="593F57D3" w:rsidR="00E8551A" w:rsidRPr="0063496E" w:rsidRDefault="00E8551A" w:rsidP="00551808">
            <w:pPr>
              <w:spacing w:after="16" w:line="256" w:lineRule="auto"/>
              <w:jc w:val="both"/>
              <w:rPr>
                <w:rFonts w:ascii="Times New Roman" w:eastAsia="Times New Roman" w:hAnsi="Times New Roman" w:cs="Times New Roman"/>
                <w:sz w:val="24"/>
              </w:rPr>
            </w:pPr>
            <w:r w:rsidRPr="0063496E">
              <w:rPr>
                <w:rFonts w:ascii="Times New Roman" w:eastAsia="Times New Roman" w:hAnsi="Times New Roman" w:cs="Times New Roman"/>
                <w:sz w:val="24"/>
              </w:rPr>
              <w:t xml:space="preserve">Hours/Week </w:t>
            </w:r>
          </w:p>
        </w:tc>
      </w:tr>
      <w:tr w:rsidR="00E8551A" w:rsidRPr="0063496E" w14:paraId="11583B67" w14:textId="77777777" w:rsidTr="00F00951">
        <w:trPr>
          <w:trHeight w:val="307"/>
        </w:trPr>
        <w:tc>
          <w:tcPr>
            <w:tcW w:w="2519" w:type="dxa"/>
            <w:gridSpan w:val="2"/>
            <w:vMerge/>
            <w:shd w:val="clear" w:color="auto" w:fill="auto"/>
          </w:tcPr>
          <w:p w14:paraId="2F1989F9" w14:textId="77777777" w:rsidR="00E8551A" w:rsidRPr="0063496E" w:rsidRDefault="00E8551A" w:rsidP="00A9613A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3660" w:type="dxa"/>
            <w:shd w:val="clear" w:color="auto" w:fill="auto"/>
          </w:tcPr>
          <w:p w14:paraId="01CEE21D" w14:textId="507278D5" w:rsidR="00E8551A" w:rsidRPr="0063496E" w:rsidRDefault="00E8551A" w:rsidP="004440F2">
            <w:pPr>
              <w:spacing w:after="16" w:line="256" w:lineRule="auto"/>
              <w:ind w:left="1"/>
              <w:rPr>
                <w:rFonts w:ascii="Times New Roman" w:eastAsia="Times New Roman" w:hAnsi="Times New Roman" w:cs="Times New Roman"/>
                <w:sz w:val="24"/>
              </w:rPr>
            </w:pPr>
            <w:r w:rsidRPr="0063496E">
              <w:rPr>
                <w:rFonts w:ascii="Times New Roman" w:eastAsia="Times New Roman" w:hAnsi="Times New Roman" w:cs="Times New Roman"/>
                <w:sz w:val="24"/>
              </w:rPr>
              <w:t>Labs</w:t>
            </w:r>
          </w:p>
        </w:tc>
        <w:tc>
          <w:tcPr>
            <w:tcW w:w="425" w:type="dxa"/>
            <w:shd w:val="clear" w:color="auto" w:fill="auto"/>
          </w:tcPr>
          <w:p w14:paraId="78C51F0A" w14:textId="1B8E9749" w:rsidR="00E8551A" w:rsidRPr="0063496E" w:rsidRDefault="00E8551A" w:rsidP="005D6120">
            <w:pPr>
              <w:spacing w:after="16" w:line="256" w:lineRule="auto"/>
              <w:rPr>
                <w:rFonts w:ascii="Times New Roman" w:eastAsia="Times New Roman" w:hAnsi="Times New Roman" w:cs="Times New Roman"/>
                <w:sz w:val="24"/>
              </w:rPr>
            </w:pPr>
            <w:r w:rsidRPr="0063496E">
              <w:rPr>
                <w:rFonts w:ascii="Times New Roman" w:eastAsia="Times New Roman" w:hAnsi="Times New Roman" w:cs="Times New Roman"/>
                <w:sz w:val="24"/>
              </w:rPr>
              <w:t>2</w:t>
            </w:r>
          </w:p>
        </w:tc>
        <w:tc>
          <w:tcPr>
            <w:tcW w:w="3240" w:type="dxa"/>
            <w:gridSpan w:val="2"/>
            <w:shd w:val="clear" w:color="auto" w:fill="auto"/>
          </w:tcPr>
          <w:p w14:paraId="3D44BECB" w14:textId="2BAFD9B1" w:rsidR="00E8551A" w:rsidRPr="0063496E" w:rsidRDefault="00E8551A" w:rsidP="00551808">
            <w:pPr>
              <w:spacing w:after="16" w:line="256" w:lineRule="auto"/>
              <w:jc w:val="both"/>
              <w:rPr>
                <w:rFonts w:ascii="Times New Roman" w:eastAsia="Times New Roman" w:hAnsi="Times New Roman" w:cs="Times New Roman"/>
                <w:sz w:val="24"/>
              </w:rPr>
            </w:pPr>
            <w:r w:rsidRPr="0063496E">
              <w:rPr>
                <w:rFonts w:ascii="Times New Roman" w:eastAsia="Times New Roman" w:hAnsi="Times New Roman" w:cs="Times New Roman"/>
                <w:sz w:val="24"/>
              </w:rPr>
              <w:t>Hours/Week</w:t>
            </w:r>
          </w:p>
        </w:tc>
      </w:tr>
    </w:tbl>
    <w:p w14:paraId="3AA251A7" w14:textId="77777777" w:rsidR="00A9613A" w:rsidRPr="0063496E" w:rsidRDefault="00A9613A" w:rsidP="004440F2">
      <w:pPr>
        <w:spacing w:after="0" w:line="256" w:lineRule="auto"/>
        <w:rPr>
          <w:rFonts w:ascii="Times New Roman" w:eastAsia="Times New Roman" w:hAnsi="Times New Roman" w:cs="Times New Roman"/>
          <w:sz w:val="24"/>
        </w:rPr>
      </w:pPr>
    </w:p>
    <w:tbl>
      <w:tblPr>
        <w:tblStyle w:val="TableGrid9"/>
        <w:tblW w:w="9843" w:type="dxa"/>
        <w:tblInd w:w="-107" w:type="dxa"/>
        <w:shd w:val="clear" w:color="auto" w:fill="FFE599" w:themeFill="accent4" w:themeFillTint="66"/>
        <w:tblLayout w:type="fixed"/>
        <w:tblCellMar>
          <w:top w:w="7" w:type="dxa"/>
          <w:left w:w="106" w:type="dxa"/>
          <w:right w:w="51" w:type="dxa"/>
        </w:tblCellMar>
        <w:tblLook w:val="04A0" w:firstRow="1" w:lastRow="0" w:firstColumn="1" w:lastColumn="0" w:noHBand="0" w:noVBand="1"/>
      </w:tblPr>
      <w:tblGrid>
        <w:gridCol w:w="1399"/>
        <w:gridCol w:w="8444"/>
      </w:tblGrid>
      <w:tr w:rsidR="00F00951" w:rsidRPr="0063496E" w14:paraId="38251648" w14:textId="77777777" w:rsidTr="004240FD">
        <w:trPr>
          <w:trHeight w:val="559"/>
        </w:trPr>
        <w:tc>
          <w:tcPr>
            <w:tcW w:w="98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  <w:vAlign w:val="center"/>
            <w:hideMark/>
          </w:tcPr>
          <w:p w14:paraId="66C895BB" w14:textId="77CC5742" w:rsidR="00F00951" w:rsidRPr="0063496E" w:rsidRDefault="00F00951" w:rsidP="00A9613A">
            <w:pPr>
              <w:spacing w:line="256" w:lineRule="auto"/>
              <w:ind w:left="1820"/>
              <w:rPr>
                <w:rFonts w:ascii="Times New Roman" w:eastAsia="Times New Roman" w:hAnsi="Times New Roman" w:cs="Times New Roman"/>
                <w:sz w:val="24"/>
              </w:rPr>
            </w:pPr>
            <w:r w:rsidRPr="0063496E">
              <w:rPr>
                <w:rFonts w:ascii="Times New Roman" w:eastAsia="Times New Roman" w:hAnsi="Times New Roman" w:cs="Times New Roman"/>
                <w:b/>
                <w:sz w:val="24"/>
              </w:rPr>
              <w:t xml:space="preserve">                                          </w:t>
            </w:r>
            <w:r w:rsidR="004240FD">
              <w:rPr>
                <w:rFonts w:ascii="Times New Roman" w:eastAsia="Times New Roman" w:hAnsi="Times New Roman" w:cs="Times New Roman"/>
                <w:b/>
                <w:sz w:val="24"/>
              </w:rPr>
              <w:t>Module</w:t>
            </w:r>
            <w:r w:rsidRPr="0063496E">
              <w:rPr>
                <w:rFonts w:ascii="Times New Roman" w:eastAsia="Times New Roman" w:hAnsi="Times New Roman" w:cs="Times New Roman"/>
                <w:b/>
                <w:sz w:val="24"/>
              </w:rPr>
              <w:t xml:space="preserve"> Details </w:t>
            </w:r>
          </w:p>
        </w:tc>
      </w:tr>
      <w:tr w:rsidR="00A9613A" w:rsidRPr="0063496E" w14:paraId="777C1599" w14:textId="77777777" w:rsidTr="004240FD">
        <w:trPr>
          <w:trHeight w:val="2231"/>
        </w:trPr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1D486E0" w14:textId="77777777" w:rsidR="00A9613A" w:rsidRPr="0063496E" w:rsidRDefault="00A9613A" w:rsidP="00A9613A">
            <w:pPr>
              <w:spacing w:line="256" w:lineRule="auto"/>
              <w:ind w:left="1"/>
              <w:rPr>
                <w:rFonts w:ascii="Times New Roman" w:eastAsia="Times New Roman" w:hAnsi="Times New Roman" w:cs="Times New Roman"/>
                <w:sz w:val="24"/>
              </w:rPr>
            </w:pPr>
          </w:p>
          <w:p w14:paraId="5146F420" w14:textId="77777777" w:rsidR="00A9613A" w:rsidRPr="0063496E" w:rsidRDefault="00A9613A" w:rsidP="00A9613A">
            <w:pPr>
              <w:spacing w:line="256" w:lineRule="auto"/>
              <w:ind w:left="1"/>
              <w:rPr>
                <w:rFonts w:ascii="Times New Roman" w:eastAsia="Times New Roman" w:hAnsi="Times New Roman" w:cs="Times New Roman"/>
                <w:sz w:val="24"/>
              </w:rPr>
            </w:pPr>
            <w:r w:rsidRPr="0063496E">
              <w:rPr>
                <w:rFonts w:ascii="Times New Roman" w:eastAsia="Times New Roman" w:hAnsi="Times New Roman" w:cs="Times New Roman"/>
                <w:sz w:val="24"/>
              </w:rPr>
              <w:t xml:space="preserve">Introduction </w:t>
            </w:r>
          </w:p>
        </w:tc>
        <w:tc>
          <w:tcPr>
            <w:tcW w:w="8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8AFABD3" w14:textId="77777777" w:rsidR="00BA110A" w:rsidRPr="00BA110A" w:rsidRDefault="00BA110A" w:rsidP="00BA110A">
            <w:pPr>
              <w:spacing w:line="256" w:lineRule="auto"/>
              <w:ind w:right="57"/>
              <w:jc w:val="both"/>
              <w:rPr>
                <w:rFonts w:ascii="Times New Roman" w:eastAsia="Times New Roman" w:hAnsi="Times New Roman" w:cs="Times New Roman"/>
                <w:sz w:val="24"/>
              </w:rPr>
            </w:pPr>
          </w:p>
          <w:p w14:paraId="4D29B696" w14:textId="38101AED" w:rsidR="00A9613A" w:rsidRDefault="00BA110A" w:rsidP="00BA110A">
            <w:pPr>
              <w:spacing w:line="256" w:lineRule="auto"/>
              <w:ind w:right="57"/>
              <w:jc w:val="both"/>
              <w:rPr>
                <w:rFonts w:ascii="Times New Roman" w:eastAsia="Times New Roman" w:hAnsi="Times New Roman" w:cs="Times New Roman"/>
                <w:sz w:val="24"/>
              </w:rPr>
            </w:pPr>
            <w:r w:rsidRPr="00BA110A">
              <w:rPr>
                <w:rFonts w:ascii="Times New Roman" w:eastAsia="Times New Roman" w:hAnsi="Times New Roman" w:cs="Times New Roman"/>
                <w:sz w:val="24"/>
              </w:rPr>
              <w:t xml:space="preserve">The "Web Technologies" module is intended to equip students with a thorough grasp of the </w:t>
            </w:r>
            <w:r w:rsidR="00FC4B54" w:rsidRPr="00BA110A">
              <w:rPr>
                <w:rFonts w:ascii="Times New Roman" w:eastAsia="Times New Roman" w:hAnsi="Times New Roman" w:cs="Times New Roman"/>
                <w:sz w:val="24"/>
              </w:rPr>
              <w:t>core</w:t>
            </w:r>
            <w:r w:rsidRPr="00BA110A">
              <w:rPr>
                <w:rFonts w:ascii="Times New Roman" w:eastAsia="Times New Roman" w:hAnsi="Times New Roman" w:cs="Times New Roman"/>
                <w:sz w:val="24"/>
              </w:rPr>
              <w:t xml:space="preserve"> concepts, tools, and practices essential for web </w:t>
            </w:r>
            <w:r w:rsidR="000E4C7A">
              <w:rPr>
                <w:rFonts w:ascii="Times New Roman" w:eastAsia="Times New Roman" w:hAnsi="Times New Roman" w:cs="Times New Roman"/>
                <w:sz w:val="24"/>
              </w:rPr>
              <w:t xml:space="preserve">design and </w:t>
            </w:r>
            <w:r w:rsidRPr="00BA110A">
              <w:rPr>
                <w:rFonts w:ascii="Times New Roman" w:eastAsia="Times New Roman" w:hAnsi="Times New Roman" w:cs="Times New Roman"/>
                <w:sz w:val="24"/>
              </w:rPr>
              <w:t>development. The course encompasses a broad spectrum of topics, ranging from the core technologies that underpin the internet to cutting-edge web design, programming, and security principles. Upon completion of this module, students will possess the skills and knowledge necessary to craft functional, user-centric web applications while upholding data security and optimal user experiences.</w:t>
            </w:r>
          </w:p>
          <w:p w14:paraId="64F8C896" w14:textId="77777777" w:rsidR="003B0ECB" w:rsidRDefault="003B0ECB" w:rsidP="00BA110A">
            <w:pPr>
              <w:spacing w:line="256" w:lineRule="auto"/>
              <w:ind w:right="57"/>
              <w:jc w:val="both"/>
              <w:rPr>
                <w:rFonts w:ascii="Times New Roman" w:eastAsia="Times New Roman" w:hAnsi="Times New Roman" w:cs="Times New Roman"/>
                <w:sz w:val="24"/>
              </w:rPr>
            </w:pPr>
          </w:p>
          <w:p w14:paraId="4D274B2F" w14:textId="5F29442F" w:rsidR="00BA110A" w:rsidRPr="0063496E" w:rsidRDefault="00BA110A" w:rsidP="00BA110A">
            <w:pPr>
              <w:spacing w:line="256" w:lineRule="auto"/>
              <w:ind w:right="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A6C51" w:rsidRPr="0063496E" w14:paraId="2836C428" w14:textId="77777777" w:rsidTr="00F00951">
        <w:trPr>
          <w:trHeight w:val="1443"/>
        </w:trPr>
        <w:tc>
          <w:tcPr>
            <w:tcW w:w="139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E559261" w14:textId="77777777" w:rsidR="00FA6C51" w:rsidRPr="0063496E" w:rsidRDefault="00FA6C51" w:rsidP="00A9613A">
            <w:pPr>
              <w:spacing w:line="256" w:lineRule="auto"/>
              <w:ind w:left="1"/>
              <w:rPr>
                <w:rFonts w:ascii="Times New Roman" w:eastAsia="Times New Roman" w:hAnsi="Times New Roman" w:cs="Times New Roman"/>
                <w:sz w:val="24"/>
              </w:rPr>
            </w:pPr>
          </w:p>
          <w:p w14:paraId="63DD808F" w14:textId="77777777" w:rsidR="00FA6C51" w:rsidRPr="0063496E" w:rsidRDefault="00FA6C51" w:rsidP="00A9613A">
            <w:pPr>
              <w:spacing w:line="256" w:lineRule="auto"/>
              <w:ind w:left="1"/>
              <w:rPr>
                <w:rFonts w:ascii="Times New Roman" w:eastAsia="Times New Roman" w:hAnsi="Times New Roman" w:cs="Times New Roman"/>
                <w:sz w:val="24"/>
              </w:rPr>
            </w:pPr>
            <w:r w:rsidRPr="0063496E">
              <w:rPr>
                <w:rFonts w:ascii="Times New Roman" w:eastAsia="Times New Roman" w:hAnsi="Times New Roman" w:cs="Times New Roman"/>
                <w:sz w:val="24"/>
              </w:rPr>
              <w:t xml:space="preserve">Learning </w:t>
            </w:r>
          </w:p>
          <w:p w14:paraId="4399C863" w14:textId="77777777" w:rsidR="00FA6C51" w:rsidRPr="0063496E" w:rsidRDefault="00FA6C51" w:rsidP="00A9613A">
            <w:pPr>
              <w:spacing w:line="256" w:lineRule="auto"/>
              <w:ind w:left="1"/>
              <w:rPr>
                <w:rFonts w:ascii="Times New Roman" w:eastAsia="Times New Roman" w:hAnsi="Times New Roman" w:cs="Times New Roman"/>
                <w:sz w:val="24"/>
              </w:rPr>
            </w:pPr>
            <w:r w:rsidRPr="0063496E">
              <w:rPr>
                <w:rFonts w:ascii="Times New Roman" w:eastAsia="Times New Roman" w:hAnsi="Times New Roman" w:cs="Times New Roman"/>
                <w:sz w:val="24"/>
              </w:rPr>
              <w:t xml:space="preserve">Outcomes </w:t>
            </w:r>
          </w:p>
          <w:p w14:paraId="7DA96104" w14:textId="77777777" w:rsidR="00FA6C51" w:rsidRPr="0063496E" w:rsidRDefault="00FA6C51" w:rsidP="00A9613A">
            <w:pPr>
              <w:spacing w:line="256" w:lineRule="auto"/>
              <w:ind w:left="1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844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4CD2AA9" w14:textId="715F7D8B" w:rsidR="00FA6C51" w:rsidRDefault="00FA6C51" w:rsidP="009C6721">
            <w:pPr>
              <w:jc w:val="both"/>
              <w:rPr>
                <w:rFonts w:ascii="Times New Roman" w:eastAsia="Times New Roman" w:hAnsi="Times New Roman" w:cs="Times New Roman"/>
                <w:sz w:val="24"/>
              </w:rPr>
            </w:pPr>
            <w:r w:rsidRPr="0063496E">
              <w:rPr>
                <w:rFonts w:ascii="Times New Roman" w:eastAsia="Times New Roman" w:hAnsi="Times New Roman" w:cs="Times New Roman"/>
                <w:sz w:val="24"/>
              </w:rPr>
              <w:t xml:space="preserve">At the end of the module </w:t>
            </w:r>
            <w:r w:rsidR="00066142">
              <w:rPr>
                <w:rFonts w:ascii="Times New Roman" w:eastAsia="Times New Roman" w:hAnsi="Times New Roman" w:cs="Times New Roman"/>
                <w:sz w:val="24"/>
              </w:rPr>
              <w:t>students</w:t>
            </w:r>
            <w:r w:rsidRPr="0063496E">
              <w:rPr>
                <w:rFonts w:ascii="Times New Roman" w:eastAsia="Times New Roman" w:hAnsi="Times New Roman" w:cs="Times New Roman"/>
                <w:sz w:val="24"/>
              </w:rPr>
              <w:t xml:space="preserve"> will be able to:   </w:t>
            </w:r>
          </w:p>
          <w:p w14:paraId="0C29D7BA" w14:textId="77777777" w:rsidR="00984CAB" w:rsidRPr="0063496E" w:rsidRDefault="00984CAB" w:rsidP="009C6721">
            <w:pPr>
              <w:jc w:val="both"/>
              <w:rPr>
                <w:rFonts w:ascii="Times New Roman" w:eastAsia="Times New Roman" w:hAnsi="Times New Roman" w:cs="Times New Roman"/>
                <w:sz w:val="24"/>
              </w:rPr>
            </w:pPr>
          </w:p>
          <w:p w14:paraId="5D721427" w14:textId="77777777" w:rsidR="00671EDF" w:rsidRDefault="0090134D" w:rsidP="00F54EAF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</w:rPr>
            </w:pPr>
            <w:r w:rsidRPr="0090134D">
              <w:rPr>
                <w:rFonts w:ascii="Times New Roman" w:eastAsia="Times New Roman" w:hAnsi="Times New Roman" w:cs="Times New Roman"/>
                <w:b/>
                <w:sz w:val="24"/>
              </w:rPr>
              <w:t>LO1:</w:t>
            </w:r>
            <w:r w:rsidR="009C6721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="00F54EAF" w:rsidRPr="00F54EAF">
              <w:rPr>
                <w:rFonts w:ascii="Times New Roman" w:eastAsia="Times New Roman" w:hAnsi="Times New Roman" w:cs="Times New Roman"/>
                <w:bCs/>
                <w:sz w:val="24"/>
              </w:rPr>
              <w:t>Define and understand the core concepts of web technologies</w:t>
            </w:r>
            <w:r w:rsidR="00F54EAF">
              <w:rPr>
                <w:rFonts w:ascii="Times New Roman" w:eastAsia="Times New Roman" w:hAnsi="Times New Roman" w:cs="Times New Roman"/>
                <w:bCs/>
                <w:sz w:val="24"/>
              </w:rPr>
              <w:t xml:space="preserve"> </w:t>
            </w:r>
            <w:r w:rsidR="00004931">
              <w:rPr>
                <w:rFonts w:ascii="Times New Roman" w:eastAsia="Times New Roman" w:hAnsi="Times New Roman" w:cs="Times New Roman"/>
                <w:bCs/>
                <w:sz w:val="24"/>
              </w:rPr>
              <w:t>and</w:t>
            </w:r>
            <w:r w:rsidR="00F54EAF" w:rsidRPr="00F54EAF">
              <w:rPr>
                <w:rFonts w:ascii="Times New Roman" w:eastAsia="Times New Roman" w:hAnsi="Times New Roman" w:cs="Times New Roman"/>
                <w:bCs/>
                <w:sz w:val="24"/>
              </w:rPr>
              <w:t xml:space="preserve"> key </w:t>
            </w:r>
          </w:p>
          <w:p w14:paraId="5FA913C2" w14:textId="23D0DD42" w:rsidR="009C6721" w:rsidRDefault="00671EDF" w:rsidP="00F54EAF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</w:rPr>
              <w:t xml:space="preserve">          </w:t>
            </w:r>
            <w:r w:rsidR="00F54EAF" w:rsidRPr="00F54EAF">
              <w:rPr>
                <w:rFonts w:ascii="Times New Roman" w:eastAsia="Times New Roman" w:hAnsi="Times New Roman" w:cs="Times New Roman"/>
                <w:bCs/>
                <w:sz w:val="24"/>
              </w:rPr>
              <w:t>components of the World Wide Web.</w:t>
            </w:r>
          </w:p>
          <w:p w14:paraId="049C1E38" w14:textId="77777777" w:rsidR="00A257A4" w:rsidRPr="0090134D" w:rsidRDefault="00A257A4" w:rsidP="00F54EAF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  <w:p w14:paraId="7F63933A" w14:textId="46EAEE7E" w:rsidR="00765214" w:rsidRDefault="0090134D" w:rsidP="009C6721">
            <w:pPr>
              <w:ind w:left="720" w:hanging="720"/>
              <w:jc w:val="both"/>
              <w:rPr>
                <w:rFonts w:ascii="Times New Roman" w:eastAsia="Times New Roman" w:hAnsi="Times New Roman" w:cs="Times New Roman"/>
                <w:bCs/>
                <w:sz w:val="24"/>
              </w:rPr>
            </w:pPr>
            <w:r w:rsidRPr="0090134D">
              <w:rPr>
                <w:rFonts w:ascii="Times New Roman" w:eastAsia="Times New Roman" w:hAnsi="Times New Roman" w:cs="Times New Roman"/>
                <w:b/>
                <w:sz w:val="24"/>
              </w:rPr>
              <w:t>LO2:</w:t>
            </w:r>
            <w:r w:rsidR="00671EDF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="00171524" w:rsidRPr="00171524">
              <w:rPr>
                <w:rFonts w:ascii="Times New Roman" w:eastAsia="Times New Roman" w:hAnsi="Times New Roman" w:cs="Times New Roman"/>
                <w:bCs/>
                <w:sz w:val="24"/>
              </w:rPr>
              <w:t>Recognize the role of web technologies in e-commerce and social media,</w:t>
            </w:r>
            <w:r w:rsidR="00671EDF">
              <w:rPr>
                <w:rFonts w:ascii="Times New Roman" w:eastAsia="Times New Roman" w:hAnsi="Times New Roman" w:cs="Times New Roman"/>
                <w:bCs/>
                <w:sz w:val="24"/>
              </w:rPr>
              <w:t xml:space="preserve"> </w:t>
            </w:r>
            <w:r w:rsidR="00171524" w:rsidRPr="00171524">
              <w:rPr>
                <w:rFonts w:ascii="Times New Roman" w:eastAsia="Times New Roman" w:hAnsi="Times New Roman" w:cs="Times New Roman"/>
                <w:bCs/>
                <w:sz w:val="24"/>
              </w:rPr>
              <w:t>understanding their significance in online business and digital marketing.</w:t>
            </w:r>
          </w:p>
          <w:p w14:paraId="4325E296" w14:textId="77777777" w:rsidR="009813CB" w:rsidRPr="0090134D" w:rsidRDefault="009813CB" w:rsidP="009C6721">
            <w:pPr>
              <w:ind w:left="720" w:hanging="720"/>
              <w:jc w:val="both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  <w:p w14:paraId="0CFE55EC" w14:textId="62157534" w:rsidR="00765214" w:rsidRDefault="0090134D" w:rsidP="009C6721">
            <w:pPr>
              <w:ind w:left="720" w:hanging="720"/>
              <w:jc w:val="both"/>
              <w:rPr>
                <w:rFonts w:ascii="Times New Roman" w:eastAsia="Times New Roman" w:hAnsi="Times New Roman" w:cs="Times New Roman"/>
                <w:bCs/>
                <w:sz w:val="24"/>
              </w:rPr>
            </w:pPr>
            <w:r w:rsidRPr="0090134D">
              <w:rPr>
                <w:rFonts w:ascii="Times New Roman" w:eastAsia="Times New Roman" w:hAnsi="Times New Roman" w:cs="Times New Roman"/>
                <w:b/>
                <w:sz w:val="24"/>
              </w:rPr>
              <w:t>LO3:</w:t>
            </w:r>
            <w:r w:rsidR="00671EDF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="00E47E2E">
              <w:rPr>
                <w:rFonts w:ascii="Times New Roman" w:eastAsia="Times New Roman" w:hAnsi="Times New Roman" w:cs="Times New Roman"/>
                <w:bCs/>
                <w:sz w:val="24"/>
              </w:rPr>
              <w:t>D</w:t>
            </w:r>
            <w:r w:rsidR="00E2792B" w:rsidRPr="00E2792B">
              <w:rPr>
                <w:rFonts w:ascii="Times New Roman" w:eastAsia="Times New Roman" w:hAnsi="Times New Roman" w:cs="Times New Roman"/>
                <w:bCs/>
                <w:sz w:val="24"/>
              </w:rPr>
              <w:t>emonstra</w:t>
            </w:r>
            <w:r w:rsidR="00C471FB">
              <w:rPr>
                <w:rFonts w:ascii="Times New Roman" w:eastAsia="Times New Roman" w:hAnsi="Times New Roman" w:cs="Times New Roman"/>
                <w:bCs/>
                <w:sz w:val="24"/>
              </w:rPr>
              <w:t>te</w:t>
            </w:r>
            <w:r w:rsidR="00E2792B" w:rsidRPr="00E2792B">
              <w:rPr>
                <w:rFonts w:ascii="Times New Roman" w:eastAsia="Times New Roman" w:hAnsi="Times New Roman" w:cs="Times New Roman"/>
                <w:bCs/>
                <w:sz w:val="24"/>
              </w:rPr>
              <w:t xml:space="preserve"> ability to create secure, user-centered web applications using a variety of technologies and best practices</w:t>
            </w:r>
            <w:r w:rsidR="00C471FB">
              <w:rPr>
                <w:rFonts w:ascii="Times New Roman" w:eastAsia="Times New Roman" w:hAnsi="Times New Roman" w:cs="Times New Roman"/>
                <w:bCs/>
                <w:sz w:val="24"/>
              </w:rPr>
              <w:t>.</w:t>
            </w:r>
          </w:p>
          <w:p w14:paraId="6ADBAE2B" w14:textId="77777777" w:rsidR="00DA23ED" w:rsidRPr="0090134D" w:rsidRDefault="00DA23ED" w:rsidP="009C6721">
            <w:pPr>
              <w:ind w:left="720" w:hanging="720"/>
              <w:jc w:val="both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  <w:p w14:paraId="3DC12600" w14:textId="164F2B4F" w:rsidR="0090134D" w:rsidRDefault="0090134D" w:rsidP="009C6721">
            <w:pPr>
              <w:ind w:left="720" w:hanging="720"/>
              <w:jc w:val="both"/>
              <w:rPr>
                <w:rFonts w:ascii="Times New Roman" w:eastAsia="Times New Roman" w:hAnsi="Times New Roman" w:cs="Times New Roman"/>
                <w:bCs/>
                <w:sz w:val="24"/>
              </w:rPr>
            </w:pPr>
            <w:r w:rsidRPr="0090134D">
              <w:rPr>
                <w:rFonts w:ascii="Times New Roman" w:eastAsia="Times New Roman" w:hAnsi="Times New Roman" w:cs="Times New Roman"/>
                <w:b/>
                <w:sz w:val="24"/>
              </w:rPr>
              <w:t>LO4:</w:t>
            </w:r>
            <w:r w:rsidR="00671EDF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="003B0ECB" w:rsidRPr="00DA23ED">
              <w:rPr>
                <w:rFonts w:ascii="Times New Roman" w:eastAsia="Times New Roman" w:hAnsi="Times New Roman" w:cs="Times New Roman"/>
                <w:bCs/>
                <w:sz w:val="24"/>
              </w:rPr>
              <w:t>Develop an awareness of fundamental web security principles, including common threats and security measures to protect online operations and data.</w:t>
            </w:r>
          </w:p>
          <w:p w14:paraId="7F8DC0B7" w14:textId="77777777" w:rsidR="00A33F0D" w:rsidRDefault="00A33F0D" w:rsidP="009C6721">
            <w:pPr>
              <w:ind w:left="720" w:hanging="720"/>
              <w:jc w:val="both"/>
              <w:rPr>
                <w:rFonts w:ascii="Times New Roman" w:eastAsia="Times New Roman" w:hAnsi="Times New Roman" w:cs="Times New Roman"/>
                <w:bCs/>
                <w:sz w:val="24"/>
              </w:rPr>
            </w:pPr>
          </w:p>
          <w:p w14:paraId="546B7A84" w14:textId="14FD2D36" w:rsidR="00A33F0D" w:rsidRPr="00A33F0D" w:rsidRDefault="00A33F0D" w:rsidP="009C6721">
            <w:pPr>
              <w:ind w:left="720" w:hanging="720"/>
              <w:jc w:val="both"/>
              <w:rPr>
                <w:rFonts w:ascii="Times New Roman" w:eastAsia="Times New Roman" w:hAnsi="Times New Roman" w:cs="Times New Roman"/>
                <w:bCs/>
                <w:sz w:val="24"/>
              </w:rPr>
            </w:pPr>
            <w:r w:rsidRPr="0090134D">
              <w:rPr>
                <w:rFonts w:ascii="Times New Roman" w:eastAsia="Times New Roman" w:hAnsi="Times New Roman" w:cs="Times New Roman"/>
                <w:b/>
                <w:sz w:val="24"/>
              </w:rPr>
              <w:t>LO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5</w:t>
            </w:r>
            <w:r w:rsidRPr="0090134D">
              <w:rPr>
                <w:rFonts w:ascii="Times New Roman" w:eastAsia="Times New Roman" w:hAnsi="Times New Roman" w:cs="Times New Roman"/>
                <w:b/>
                <w:sz w:val="24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Cs/>
                <w:sz w:val="24"/>
              </w:rPr>
              <w:t>I</w:t>
            </w:r>
            <w:r w:rsidRPr="00A33F0D">
              <w:rPr>
                <w:rFonts w:ascii="Times New Roman" w:eastAsia="Times New Roman" w:hAnsi="Times New Roman" w:cs="Times New Roman"/>
                <w:bCs/>
                <w:sz w:val="24"/>
              </w:rPr>
              <w:t>ncorporate emerging web technologies into web applications, staying at the forefront of industry trends and ensuring optimal user experiences.</w:t>
            </w:r>
          </w:p>
          <w:p w14:paraId="338C4B70" w14:textId="024DFDAD" w:rsidR="00D34F0A" w:rsidRPr="0063496E" w:rsidRDefault="00D34F0A" w:rsidP="009C6721">
            <w:pPr>
              <w:ind w:left="720" w:hanging="720"/>
              <w:jc w:val="both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</w:tr>
      <w:tr w:rsidR="00FA6C51" w:rsidRPr="0063496E" w14:paraId="41E4A415" w14:textId="77777777" w:rsidTr="00F00951">
        <w:trPr>
          <w:trHeight w:val="698"/>
        </w:trPr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E210E19" w14:textId="77777777" w:rsidR="00FA6C51" w:rsidRPr="0063496E" w:rsidRDefault="00FA6C51" w:rsidP="00A9613A">
            <w:pPr>
              <w:spacing w:line="256" w:lineRule="auto"/>
              <w:ind w:left="2"/>
              <w:rPr>
                <w:rFonts w:ascii="Times New Roman" w:eastAsia="Times New Roman" w:hAnsi="Times New Roman" w:cs="Times New Roman"/>
                <w:sz w:val="24"/>
              </w:rPr>
            </w:pPr>
            <w:r w:rsidRPr="0063496E">
              <w:rPr>
                <w:rFonts w:ascii="Times New Roman" w:eastAsia="Times New Roman" w:hAnsi="Times New Roman" w:cs="Times New Roman"/>
                <w:sz w:val="24"/>
              </w:rPr>
              <w:t xml:space="preserve">Assessment </w:t>
            </w:r>
          </w:p>
          <w:p w14:paraId="5526D9C7" w14:textId="58BD48EE" w:rsidR="00FA6C51" w:rsidRPr="0063496E" w:rsidRDefault="00FA6C51" w:rsidP="00A9613A">
            <w:pPr>
              <w:spacing w:line="256" w:lineRule="auto"/>
              <w:ind w:left="2"/>
              <w:rPr>
                <w:rFonts w:ascii="Times New Roman" w:eastAsia="Times New Roman" w:hAnsi="Times New Roman" w:cs="Times New Roman"/>
                <w:sz w:val="24"/>
              </w:rPr>
            </w:pPr>
            <w:r w:rsidRPr="0063496E">
              <w:rPr>
                <w:rFonts w:ascii="Times New Roman" w:eastAsia="Times New Roman" w:hAnsi="Times New Roman" w:cs="Times New Roman"/>
                <w:sz w:val="24"/>
              </w:rPr>
              <w:t xml:space="preserve">Method </w:t>
            </w:r>
          </w:p>
        </w:tc>
        <w:tc>
          <w:tcPr>
            <w:tcW w:w="844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03657B7" w14:textId="70C47446" w:rsidR="00345ED8" w:rsidRDefault="00345ED8" w:rsidP="00FA6C51">
            <w:pPr>
              <w:pStyle w:val="Default"/>
              <w:jc w:val="both"/>
            </w:pPr>
            <w:r>
              <w:t>Mid exam</w:t>
            </w:r>
            <w:r w:rsidR="00146EC3">
              <w:t>: 2</w:t>
            </w:r>
            <w:r w:rsidR="00146EC3" w:rsidRPr="0063496E">
              <w:t>0%</w:t>
            </w:r>
          </w:p>
          <w:p w14:paraId="445F1A35" w14:textId="395B6F24" w:rsidR="00FA6C51" w:rsidRDefault="00146EC3" w:rsidP="00974D5F">
            <w:pPr>
              <w:pStyle w:val="Default"/>
              <w:jc w:val="both"/>
            </w:pPr>
            <w:r>
              <w:t>Mini project</w:t>
            </w:r>
            <w:r w:rsidR="00F838B2" w:rsidRPr="0063496E">
              <w:t xml:space="preserve">: </w:t>
            </w:r>
            <w:r>
              <w:t>4</w:t>
            </w:r>
            <w:r w:rsidR="00974D5F" w:rsidRPr="0063496E">
              <w:t>0</w:t>
            </w:r>
            <w:r w:rsidR="00F838B2" w:rsidRPr="0063496E">
              <w:t>%</w:t>
            </w:r>
          </w:p>
          <w:p w14:paraId="43C39980" w14:textId="7CC2E302" w:rsidR="00227AF6" w:rsidRPr="0063496E" w:rsidRDefault="00227AF6" w:rsidP="00974D5F">
            <w:pPr>
              <w:pStyle w:val="Default"/>
              <w:jc w:val="both"/>
            </w:pPr>
            <w:r w:rsidRPr="0063496E">
              <w:t xml:space="preserve">Examinations: </w:t>
            </w:r>
            <w:r>
              <w:t>4</w:t>
            </w:r>
            <w:r w:rsidRPr="0063496E">
              <w:t>0%</w:t>
            </w:r>
          </w:p>
        </w:tc>
      </w:tr>
      <w:tr w:rsidR="00FA6C51" w:rsidRPr="0063496E" w14:paraId="4E58D01C" w14:textId="77777777" w:rsidTr="00B55B18">
        <w:trPr>
          <w:trHeight w:val="3131"/>
        </w:trPr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BEB85D" w14:textId="3900F40A" w:rsidR="00FA6C51" w:rsidRPr="0063496E" w:rsidRDefault="00F00951" w:rsidP="00A9613A">
            <w:pPr>
              <w:spacing w:line="256" w:lineRule="auto"/>
              <w:ind w:left="2"/>
              <w:rPr>
                <w:rFonts w:ascii="Times New Roman" w:eastAsia="Times New Roman" w:hAnsi="Times New Roman" w:cs="Times New Roman"/>
                <w:sz w:val="24"/>
              </w:rPr>
            </w:pPr>
            <w:r w:rsidRPr="0063496E">
              <w:rPr>
                <w:rFonts w:ascii="Times New Roman" w:eastAsia="Times New Roman" w:hAnsi="Times New Roman" w:cs="Times New Roman"/>
                <w:sz w:val="24"/>
              </w:rPr>
              <w:lastRenderedPageBreak/>
              <w:t>Module Content</w:t>
            </w:r>
          </w:p>
        </w:tc>
        <w:tc>
          <w:tcPr>
            <w:tcW w:w="844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5B453F" w14:textId="77777777" w:rsidR="008F3766" w:rsidRDefault="008F3766" w:rsidP="008F3766">
            <w:pPr>
              <w:pStyle w:val="Default"/>
              <w:spacing w:after="120"/>
              <w:jc w:val="both"/>
              <w:rPr>
                <w:lang w:bidi="si-LK"/>
              </w:rPr>
            </w:pPr>
            <w:r>
              <w:rPr>
                <w:lang w:bidi="si-LK"/>
              </w:rPr>
              <w:t>Topic 1: Introduction to Web Technologies</w:t>
            </w:r>
          </w:p>
          <w:p w14:paraId="5A7C5834" w14:textId="6C28FE00" w:rsidR="008F3766" w:rsidRDefault="008F3766" w:rsidP="008F3766">
            <w:pPr>
              <w:pStyle w:val="Default"/>
              <w:spacing w:after="120"/>
              <w:jc w:val="both"/>
              <w:rPr>
                <w:lang w:bidi="si-LK"/>
              </w:rPr>
            </w:pPr>
            <w:r>
              <w:rPr>
                <w:lang w:bidi="si-LK"/>
              </w:rPr>
              <w:t>Topic 2: Front-end development</w:t>
            </w:r>
          </w:p>
          <w:p w14:paraId="15813CF3" w14:textId="18AAD138" w:rsidR="008F3766" w:rsidRDefault="008F3766" w:rsidP="008F3766">
            <w:pPr>
              <w:pStyle w:val="Default"/>
              <w:spacing w:after="120"/>
              <w:jc w:val="both"/>
              <w:rPr>
                <w:lang w:bidi="si-LK"/>
              </w:rPr>
            </w:pPr>
            <w:r>
              <w:rPr>
                <w:lang w:bidi="si-LK"/>
              </w:rPr>
              <w:t xml:space="preserve">Topic </w:t>
            </w:r>
            <w:r w:rsidR="002701C9">
              <w:rPr>
                <w:lang w:bidi="si-LK"/>
              </w:rPr>
              <w:t>3</w:t>
            </w:r>
            <w:r>
              <w:rPr>
                <w:lang w:bidi="si-LK"/>
              </w:rPr>
              <w:t>: Back-end development</w:t>
            </w:r>
          </w:p>
          <w:p w14:paraId="1A0C0388" w14:textId="22D8EDAD" w:rsidR="008F3766" w:rsidRDefault="008F3766" w:rsidP="008F3766">
            <w:pPr>
              <w:pStyle w:val="Default"/>
              <w:spacing w:after="120"/>
              <w:jc w:val="both"/>
              <w:rPr>
                <w:lang w:bidi="si-LK"/>
              </w:rPr>
            </w:pPr>
            <w:r>
              <w:rPr>
                <w:lang w:bidi="si-LK"/>
              </w:rPr>
              <w:t xml:space="preserve">Topic </w:t>
            </w:r>
            <w:r w:rsidR="00922426">
              <w:rPr>
                <w:lang w:bidi="si-LK"/>
              </w:rPr>
              <w:t>4</w:t>
            </w:r>
            <w:r>
              <w:rPr>
                <w:lang w:bidi="si-LK"/>
              </w:rPr>
              <w:t xml:space="preserve">: </w:t>
            </w:r>
            <w:r w:rsidR="00AF158D" w:rsidRPr="00AF158D">
              <w:rPr>
                <w:lang w:bidi="si-LK"/>
              </w:rPr>
              <w:t>Databases and Data Management</w:t>
            </w:r>
          </w:p>
          <w:p w14:paraId="59F0364C" w14:textId="7387E940" w:rsidR="008F3766" w:rsidRDefault="008F3766" w:rsidP="008F3766">
            <w:pPr>
              <w:pStyle w:val="Default"/>
              <w:spacing w:after="120"/>
              <w:jc w:val="both"/>
              <w:rPr>
                <w:lang w:bidi="si-LK"/>
              </w:rPr>
            </w:pPr>
            <w:r>
              <w:rPr>
                <w:lang w:bidi="si-LK"/>
              </w:rPr>
              <w:t xml:space="preserve">Topic </w:t>
            </w:r>
            <w:r w:rsidR="009276DA">
              <w:rPr>
                <w:lang w:bidi="si-LK"/>
              </w:rPr>
              <w:t>5</w:t>
            </w:r>
            <w:r>
              <w:rPr>
                <w:lang w:bidi="si-LK"/>
              </w:rPr>
              <w:t xml:space="preserve">: </w:t>
            </w:r>
            <w:r w:rsidR="00D4185E" w:rsidRPr="00FB66B5">
              <w:rPr>
                <w:lang w:bidi="si-LK"/>
              </w:rPr>
              <w:t>Introduction to E-Commerce</w:t>
            </w:r>
          </w:p>
          <w:p w14:paraId="29B1A4CF" w14:textId="4B7976CB" w:rsidR="00FB66B5" w:rsidRDefault="008F3766" w:rsidP="008F3766">
            <w:pPr>
              <w:pStyle w:val="Default"/>
              <w:spacing w:after="120"/>
              <w:jc w:val="both"/>
              <w:rPr>
                <w:lang w:bidi="si-LK"/>
              </w:rPr>
            </w:pPr>
            <w:r>
              <w:rPr>
                <w:lang w:bidi="si-LK"/>
              </w:rPr>
              <w:t xml:space="preserve">Topic </w:t>
            </w:r>
            <w:r w:rsidR="009276DA">
              <w:rPr>
                <w:lang w:bidi="si-LK"/>
              </w:rPr>
              <w:t>6</w:t>
            </w:r>
            <w:r>
              <w:rPr>
                <w:lang w:bidi="si-LK"/>
              </w:rPr>
              <w:t xml:space="preserve">: </w:t>
            </w:r>
            <w:r w:rsidR="00D4185E" w:rsidRPr="00B11396">
              <w:rPr>
                <w:lang w:bidi="si-LK"/>
              </w:rPr>
              <w:t>Social Media Essentials</w:t>
            </w:r>
          </w:p>
          <w:p w14:paraId="6F5FDCCB" w14:textId="3937F316" w:rsidR="008F3766" w:rsidRDefault="00FB66B5" w:rsidP="008F3766">
            <w:pPr>
              <w:pStyle w:val="Default"/>
              <w:spacing w:after="120"/>
              <w:jc w:val="both"/>
              <w:rPr>
                <w:lang w:bidi="si-LK"/>
              </w:rPr>
            </w:pPr>
            <w:r>
              <w:rPr>
                <w:lang w:bidi="si-LK"/>
              </w:rPr>
              <w:t xml:space="preserve">Topic 7: </w:t>
            </w:r>
            <w:r w:rsidR="00474731" w:rsidRPr="00796C6B">
              <w:rPr>
                <w:lang w:bidi="si-LK"/>
              </w:rPr>
              <w:t xml:space="preserve">Best practices in web </w:t>
            </w:r>
            <w:r w:rsidR="00EE176C">
              <w:rPr>
                <w:lang w:bidi="si-LK"/>
              </w:rPr>
              <w:t xml:space="preserve">design and </w:t>
            </w:r>
            <w:r w:rsidR="00474731" w:rsidRPr="00796C6B">
              <w:rPr>
                <w:lang w:bidi="si-LK"/>
              </w:rPr>
              <w:t>development</w:t>
            </w:r>
          </w:p>
          <w:p w14:paraId="4BA65A1F" w14:textId="6F5C4D7E" w:rsidR="008F3766" w:rsidRDefault="00FB66B5" w:rsidP="008F3766">
            <w:pPr>
              <w:pStyle w:val="Default"/>
              <w:spacing w:after="120"/>
              <w:jc w:val="both"/>
              <w:rPr>
                <w:lang w:bidi="si-LK"/>
              </w:rPr>
            </w:pPr>
            <w:r>
              <w:rPr>
                <w:lang w:bidi="si-LK"/>
              </w:rPr>
              <w:t xml:space="preserve">Topic 8: </w:t>
            </w:r>
            <w:r w:rsidR="00474731" w:rsidRPr="00AA4FE8">
              <w:rPr>
                <w:lang w:bidi="si-LK"/>
              </w:rPr>
              <w:t>Web Security Fundamentals</w:t>
            </w:r>
          </w:p>
          <w:p w14:paraId="47DC3333" w14:textId="6C473CF7" w:rsidR="008F3766" w:rsidRDefault="00FB66B5" w:rsidP="008F3766">
            <w:pPr>
              <w:pStyle w:val="Default"/>
              <w:spacing w:after="120"/>
              <w:jc w:val="both"/>
              <w:rPr>
                <w:lang w:bidi="si-LK"/>
              </w:rPr>
            </w:pPr>
            <w:r>
              <w:rPr>
                <w:lang w:bidi="si-LK"/>
              </w:rPr>
              <w:t xml:space="preserve">Topic 9: </w:t>
            </w:r>
            <w:r w:rsidR="00E74438" w:rsidRPr="00E74438">
              <w:rPr>
                <w:lang w:bidi="si-LK"/>
              </w:rPr>
              <w:t>Web Accessibility and Inclusive Design</w:t>
            </w:r>
          </w:p>
          <w:p w14:paraId="44B77D90" w14:textId="7256C0D4" w:rsidR="007A374B" w:rsidRPr="0063496E" w:rsidRDefault="00FB66B5" w:rsidP="008F3766">
            <w:pPr>
              <w:pStyle w:val="Default"/>
              <w:spacing w:after="120"/>
              <w:jc w:val="both"/>
              <w:rPr>
                <w:lang w:bidi="si-LK"/>
              </w:rPr>
            </w:pPr>
            <w:r>
              <w:rPr>
                <w:lang w:bidi="si-LK"/>
              </w:rPr>
              <w:t xml:space="preserve">Topic 10: </w:t>
            </w:r>
            <w:r w:rsidR="00D57E78">
              <w:rPr>
                <w:lang w:bidi="si-LK"/>
              </w:rPr>
              <w:t>Emerging Web Technologies</w:t>
            </w:r>
          </w:p>
        </w:tc>
      </w:tr>
      <w:tr w:rsidR="00F00951" w:rsidRPr="0063496E" w14:paraId="3F2D8101" w14:textId="77777777" w:rsidTr="0019201B">
        <w:trPr>
          <w:trHeight w:val="3671"/>
        </w:trPr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BB5EDB" w14:textId="7BA7FEF5" w:rsidR="00F00951" w:rsidRPr="0063496E" w:rsidRDefault="00F00951" w:rsidP="00A9613A">
            <w:pPr>
              <w:spacing w:line="256" w:lineRule="auto"/>
              <w:ind w:left="2"/>
              <w:rPr>
                <w:rFonts w:ascii="Times New Roman" w:eastAsia="Times New Roman" w:hAnsi="Times New Roman" w:cs="Times New Roman"/>
                <w:sz w:val="24"/>
              </w:rPr>
            </w:pPr>
            <w:r w:rsidRPr="0063496E">
              <w:rPr>
                <w:rFonts w:ascii="Times New Roman" w:eastAsia="Times New Roman" w:hAnsi="Times New Roman" w:cs="Times New Roman"/>
                <w:sz w:val="24"/>
              </w:rPr>
              <w:t>Recommended Reading</w:t>
            </w:r>
          </w:p>
        </w:tc>
        <w:tc>
          <w:tcPr>
            <w:tcW w:w="844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593E61" w14:textId="77777777" w:rsidR="00FC4D3F" w:rsidRDefault="00FC4D3F" w:rsidP="00FC4D3F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32BC5D8E" w14:textId="77777777" w:rsidR="007C6D58" w:rsidRPr="007C6D58" w:rsidRDefault="007C6D58" w:rsidP="007C6D58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7F5DDAD6" w14:textId="77777777" w:rsidR="007C6D58" w:rsidRPr="007C6D58" w:rsidRDefault="007C6D58" w:rsidP="007C6D58">
            <w:pPr>
              <w:pStyle w:val="Default"/>
              <w:jc w:val="both"/>
              <w:rPr>
                <w:sz w:val="23"/>
                <w:szCs w:val="23"/>
              </w:rPr>
            </w:pPr>
            <w:r w:rsidRPr="007C6D58">
              <w:rPr>
                <w:sz w:val="23"/>
                <w:szCs w:val="23"/>
              </w:rPr>
              <w:t>J. N. Robbins, "Learning Web Design: A Beginner's Guide to HTML, CSS, JavaScript, and Web Graphics," O'Reilly Media, 2018. ISBN: 978-1491960202.</w:t>
            </w:r>
          </w:p>
          <w:p w14:paraId="4EA1442B" w14:textId="77777777" w:rsidR="007C6D58" w:rsidRPr="007C6D58" w:rsidRDefault="007C6D58" w:rsidP="007C6D58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1CF2F8A9" w14:textId="77777777" w:rsidR="000275C9" w:rsidRPr="000275C9" w:rsidRDefault="000275C9" w:rsidP="000275C9">
            <w:pPr>
              <w:pStyle w:val="Default"/>
              <w:jc w:val="both"/>
              <w:rPr>
                <w:sz w:val="23"/>
                <w:szCs w:val="23"/>
              </w:rPr>
            </w:pPr>
            <w:r w:rsidRPr="000275C9">
              <w:rPr>
                <w:sz w:val="23"/>
                <w:szCs w:val="23"/>
              </w:rPr>
              <w:t>D. Crockford, "JavaScript: The Good Parts," O'Reilly Media, 2008. ISBN: 978-0596517748.</w:t>
            </w:r>
          </w:p>
          <w:p w14:paraId="303A37D3" w14:textId="77777777" w:rsidR="000275C9" w:rsidRPr="000275C9" w:rsidRDefault="000275C9" w:rsidP="000275C9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34CB61B5" w14:textId="040FE1BB" w:rsidR="000275C9" w:rsidRDefault="00EC1567" w:rsidP="000275C9">
            <w:pPr>
              <w:pStyle w:val="Default"/>
              <w:jc w:val="both"/>
              <w:rPr>
                <w:sz w:val="23"/>
                <w:szCs w:val="23"/>
              </w:rPr>
            </w:pPr>
            <w:r w:rsidRPr="00EC1567">
              <w:rPr>
                <w:sz w:val="23"/>
                <w:szCs w:val="23"/>
              </w:rPr>
              <w:t xml:space="preserve">R. Lerdorf, P. </w:t>
            </w:r>
            <w:proofErr w:type="spellStart"/>
            <w:r w:rsidRPr="00EC1567">
              <w:rPr>
                <w:sz w:val="23"/>
                <w:szCs w:val="23"/>
              </w:rPr>
              <w:t>MacIntyre</w:t>
            </w:r>
            <w:proofErr w:type="spellEnd"/>
            <w:r w:rsidRPr="00EC1567">
              <w:rPr>
                <w:sz w:val="23"/>
                <w:szCs w:val="23"/>
              </w:rPr>
              <w:t>, and K. Tatroe, "Programming PHP," O'Reilly Media, 2013. ISBN: 978-1449363758.</w:t>
            </w:r>
          </w:p>
          <w:p w14:paraId="4F59A722" w14:textId="77777777" w:rsidR="00EC1567" w:rsidRPr="000275C9" w:rsidRDefault="00EC1567" w:rsidP="000275C9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7970352B" w14:textId="77777777" w:rsidR="000275C9" w:rsidRPr="000275C9" w:rsidRDefault="000275C9" w:rsidP="000275C9">
            <w:pPr>
              <w:pStyle w:val="Default"/>
              <w:jc w:val="both"/>
              <w:rPr>
                <w:sz w:val="23"/>
                <w:szCs w:val="23"/>
              </w:rPr>
            </w:pPr>
            <w:r w:rsidRPr="000275C9">
              <w:rPr>
                <w:sz w:val="23"/>
                <w:szCs w:val="23"/>
              </w:rPr>
              <w:t>M. McDonald and J. A. Whittaker, "Web Security for Developers: Real Threats, Practical Defense," O'Reilly Media, 2015. ISBN: 978-1493682720.</w:t>
            </w:r>
          </w:p>
          <w:p w14:paraId="60B49959" w14:textId="77777777" w:rsidR="000275C9" w:rsidRPr="000275C9" w:rsidRDefault="000275C9" w:rsidP="000275C9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5DE19F6F" w14:textId="5097F5FB" w:rsidR="002514E2" w:rsidRPr="002514E2" w:rsidRDefault="007605EF" w:rsidP="002514E2">
            <w:pPr>
              <w:pStyle w:val="Default"/>
              <w:jc w:val="both"/>
              <w:rPr>
                <w:sz w:val="23"/>
                <w:szCs w:val="23"/>
              </w:rPr>
            </w:pPr>
            <w:r w:rsidRPr="007605EF">
              <w:rPr>
                <w:sz w:val="23"/>
                <w:szCs w:val="23"/>
              </w:rPr>
              <w:t>Efraim Turban, Judy Whiteside, David King, Jon Outland</w:t>
            </w:r>
            <w:r w:rsidR="000A7B5B">
              <w:rPr>
                <w:sz w:val="23"/>
                <w:szCs w:val="23"/>
              </w:rPr>
              <w:t>,</w:t>
            </w:r>
            <w:r w:rsidRPr="007605EF">
              <w:rPr>
                <w:sz w:val="23"/>
                <w:szCs w:val="23"/>
              </w:rPr>
              <w:t xml:space="preserve"> </w:t>
            </w:r>
            <w:r>
              <w:rPr>
                <w:sz w:val="23"/>
                <w:szCs w:val="23"/>
              </w:rPr>
              <w:t>“</w:t>
            </w:r>
            <w:r w:rsidR="002514E2" w:rsidRPr="002514E2">
              <w:rPr>
                <w:sz w:val="23"/>
                <w:szCs w:val="23"/>
              </w:rPr>
              <w:t>Introduction to Electronic Commerce and Social Commerce</w:t>
            </w:r>
            <w:r>
              <w:rPr>
                <w:sz w:val="23"/>
                <w:szCs w:val="23"/>
              </w:rPr>
              <w:t>”</w:t>
            </w:r>
            <w:r w:rsidR="000A7B5B">
              <w:rPr>
                <w:sz w:val="23"/>
                <w:szCs w:val="23"/>
              </w:rPr>
              <w:t xml:space="preserve">, </w:t>
            </w:r>
            <w:r w:rsidR="0061454D">
              <w:rPr>
                <w:sz w:val="23"/>
                <w:szCs w:val="23"/>
              </w:rPr>
              <w:t>Spring</w:t>
            </w:r>
            <w:r w:rsidR="00C411D4">
              <w:rPr>
                <w:sz w:val="23"/>
                <w:szCs w:val="23"/>
              </w:rPr>
              <w:t xml:space="preserve">er, 2017, </w:t>
            </w:r>
            <w:r w:rsidR="00362566" w:rsidRPr="00362566">
              <w:rPr>
                <w:sz w:val="23"/>
                <w:szCs w:val="23"/>
              </w:rPr>
              <w:t>ISBN: 978-3-319-50090-4</w:t>
            </w:r>
          </w:p>
          <w:p w14:paraId="17CBD02D" w14:textId="77777777" w:rsidR="007C6D58" w:rsidRPr="007C6D58" w:rsidRDefault="007C6D58" w:rsidP="007C6D58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00FE014E" w14:textId="77777777" w:rsidR="007C6D58" w:rsidRPr="007C6D58" w:rsidRDefault="007C6D58" w:rsidP="007C6D58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2B84AE3B" w14:textId="77777777" w:rsidR="007C6D58" w:rsidRPr="007C6D58" w:rsidRDefault="007C6D58" w:rsidP="007C6D58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3E32D54B" w14:textId="3AA37CC5" w:rsidR="00B01FE3" w:rsidRPr="00FC4D3F" w:rsidRDefault="00B01FE3" w:rsidP="0019201B">
            <w:pPr>
              <w:pStyle w:val="Default"/>
              <w:rPr>
                <w:sz w:val="23"/>
                <w:szCs w:val="23"/>
              </w:rPr>
            </w:pPr>
          </w:p>
        </w:tc>
      </w:tr>
    </w:tbl>
    <w:p w14:paraId="319136E8" w14:textId="77777777" w:rsidR="00152B9A" w:rsidRPr="0063496E" w:rsidRDefault="00152B9A" w:rsidP="00A9613A">
      <w:pPr>
        <w:spacing w:after="0" w:line="256" w:lineRule="auto"/>
        <w:ind w:left="252"/>
        <w:jc w:val="both"/>
        <w:rPr>
          <w:rFonts w:ascii="Times New Roman" w:eastAsia="Times New Roman" w:hAnsi="Times New Roman" w:cs="Times New Roman"/>
          <w:sz w:val="24"/>
        </w:rPr>
      </w:pPr>
    </w:p>
    <w:sectPr w:rsidR="00152B9A" w:rsidRPr="0063496E" w:rsidSect="00FA6C51">
      <w:footerReference w:type="even" r:id="rId10"/>
      <w:footerReference w:type="default" r:id="rId11"/>
      <w:footerReference w:type="first" r:id="rId12"/>
      <w:pgSz w:w="12240" w:h="15840"/>
      <w:pgMar w:top="776" w:right="893" w:bottom="781" w:left="1188" w:header="720" w:footer="72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94FD0E" w14:textId="77777777" w:rsidR="002662CB" w:rsidRDefault="002662CB">
      <w:pPr>
        <w:spacing w:after="0" w:line="240" w:lineRule="auto"/>
      </w:pPr>
      <w:r>
        <w:separator/>
      </w:r>
    </w:p>
  </w:endnote>
  <w:endnote w:type="continuationSeparator" w:id="0">
    <w:p w14:paraId="0C78D753" w14:textId="77777777" w:rsidR="002662CB" w:rsidRDefault="002662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FECD7" w14:textId="77777777" w:rsidR="00E23E65" w:rsidRDefault="00CC7B9C">
    <w:pPr>
      <w:tabs>
        <w:tab w:val="center" w:pos="3874"/>
        <w:tab w:val="center" w:pos="8709"/>
      </w:tabs>
      <w:spacing w:after="0"/>
    </w:pPr>
    <w:r>
      <w:tab/>
    </w:r>
    <w:r>
      <w:rPr>
        <w:rFonts w:ascii="Times New Roman" w:eastAsia="Times New Roman" w:hAnsi="Times New Roman" w:cs="Times New Roman"/>
        <w:sz w:val="24"/>
      </w:rPr>
      <w:t xml:space="preserve">CAQ_003_MOL   © Sri Lanka Institute of Information </w:t>
    </w:r>
    <w:proofErr w:type="gramStart"/>
    <w:r>
      <w:rPr>
        <w:rFonts w:ascii="Times New Roman" w:eastAsia="Times New Roman" w:hAnsi="Times New Roman" w:cs="Times New Roman"/>
        <w:sz w:val="24"/>
      </w:rPr>
      <w:t xml:space="preserve">Technology  </w:t>
    </w:r>
    <w:r>
      <w:rPr>
        <w:rFonts w:ascii="Times New Roman" w:eastAsia="Times New Roman" w:hAnsi="Times New Roman" w:cs="Times New Roman"/>
        <w:sz w:val="24"/>
      </w:rPr>
      <w:tab/>
    </w:r>
    <w:proofErr w:type="gramEnd"/>
    <w:r>
      <w:rPr>
        <w:rFonts w:ascii="Times New Roman" w:eastAsia="Times New Roman" w:hAnsi="Times New Roman" w:cs="Times New Roman"/>
        <w:sz w:val="24"/>
      </w:rPr>
      <w:t xml:space="preserve">Page </w:t>
    </w:r>
    <w:r w:rsidR="00E8068F">
      <w:fldChar w:fldCharType="begin"/>
    </w:r>
    <w:r>
      <w:instrText xml:space="preserve"> PAGE   \* MERGEFORMAT </w:instrText>
    </w:r>
    <w:r w:rsidR="00E8068F">
      <w:fldChar w:fldCharType="separate"/>
    </w:r>
    <w:r>
      <w:rPr>
        <w:rFonts w:ascii="Times New Roman" w:eastAsia="Times New Roman" w:hAnsi="Times New Roman" w:cs="Times New Roman"/>
        <w:sz w:val="24"/>
      </w:rPr>
      <w:t>1</w:t>
    </w:r>
    <w:r w:rsidR="00E8068F">
      <w:rPr>
        <w:rFonts w:ascii="Times New Roman" w:eastAsia="Times New Roman" w:hAnsi="Times New Roman" w:cs="Times New Roman"/>
        <w:sz w:val="24"/>
      </w:rPr>
      <w:fldChar w:fldCharType="end"/>
    </w:r>
    <w:r>
      <w:rPr>
        <w:rFonts w:ascii="Times New Roman" w:eastAsia="Times New Roman" w:hAnsi="Times New Roman" w:cs="Times New Roman"/>
        <w:sz w:val="24"/>
      </w:rPr>
      <w:t xml:space="preserve"> of </w:t>
    </w:r>
    <w:r w:rsidR="004D0BAB">
      <w:rPr>
        <w:rFonts w:ascii="Times New Roman" w:eastAsia="Times New Roman" w:hAnsi="Times New Roman" w:cs="Times New Roman"/>
        <w:noProof/>
        <w:sz w:val="24"/>
      </w:rPr>
      <w:fldChar w:fldCharType="begin"/>
    </w:r>
    <w:r w:rsidR="004D0BAB">
      <w:rPr>
        <w:rFonts w:ascii="Times New Roman" w:eastAsia="Times New Roman" w:hAnsi="Times New Roman" w:cs="Times New Roman"/>
        <w:noProof/>
        <w:sz w:val="24"/>
      </w:rPr>
      <w:instrText xml:space="preserve"> NUMPAGES   \* MERGEFORMAT </w:instrText>
    </w:r>
    <w:r w:rsidR="004D0BAB">
      <w:rPr>
        <w:rFonts w:ascii="Times New Roman" w:eastAsia="Times New Roman" w:hAnsi="Times New Roman" w:cs="Times New Roman"/>
        <w:noProof/>
        <w:sz w:val="24"/>
      </w:rPr>
      <w:fldChar w:fldCharType="separate"/>
    </w:r>
    <w:r w:rsidR="00F7139E" w:rsidRPr="00F7139E">
      <w:rPr>
        <w:rFonts w:ascii="Times New Roman" w:eastAsia="Times New Roman" w:hAnsi="Times New Roman" w:cs="Times New Roman"/>
        <w:noProof/>
        <w:sz w:val="24"/>
      </w:rPr>
      <w:t>3</w:t>
    </w:r>
    <w:r w:rsidR="004D0BAB">
      <w:rPr>
        <w:rFonts w:ascii="Times New Roman" w:eastAsia="Times New Roman" w:hAnsi="Times New Roman" w:cs="Times New Roman"/>
        <w:noProof/>
        <w:sz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23351" w14:textId="77777777" w:rsidR="00E23E65" w:rsidRDefault="00E23E65">
    <w:pPr>
      <w:tabs>
        <w:tab w:val="center" w:pos="3874"/>
        <w:tab w:val="center" w:pos="8709"/>
      </w:tabs>
      <w:spacing w:after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A177B" w14:textId="77777777" w:rsidR="00E23E65" w:rsidRDefault="00CC7B9C">
    <w:pPr>
      <w:tabs>
        <w:tab w:val="center" w:pos="3874"/>
        <w:tab w:val="center" w:pos="8709"/>
      </w:tabs>
      <w:spacing w:after="0"/>
    </w:pPr>
    <w:r>
      <w:tab/>
    </w:r>
    <w:r>
      <w:rPr>
        <w:rFonts w:ascii="Times New Roman" w:eastAsia="Times New Roman" w:hAnsi="Times New Roman" w:cs="Times New Roman"/>
        <w:sz w:val="24"/>
      </w:rPr>
      <w:t xml:space="preserve">CAQ_003_MOL   © Sri Lanka Institute of Information </w:t>
    </w:r>
    <w:proofErr w:type="gramStart"/>
    <w:r>
      <w:rPr>
        <w:rFonts w:ascii="Times New Roman" w:eastAsia="Times New Roman" w:hAnsi="Times New Roman" w:cs="Times New Roman"/>
        <w:sz w:val="24"/>
      </w:rPr>
      <w:t xml:space="preserve">Technology  </w:t>
    </w:r>
    <w:r>
      <w:rPr>
        <w:rFonts w:ascii="Times New Roman" w:eastAsia="Times New Roman" w:hAnsi="Times New Roman" w:cs="Times New Roman"/>
        <w:sz w:val="24"/>
      </w:rPr>
      <w:tab/>
    </w:r>
    <w:proofErr w:type="gramEnd"/>
    <w:r>
      <w:rPr>
        <w:rFonts w:ascii="Times New Roman" w:eastAsia="Times New Roman" w:hAnsi="Times New Roman" w:cs="Times New Roman"/>
        <w:sz w:val="24"/>
      </w:rPr>
      <w:t xml:space="preserve">Page </w:t>
    </w:r>
    <w:r w:rsidR="00E8068F">
      <w:fldChar w:fldCharType="begin"/>
    </w:r>
    <w:r>
      <w:instrText xml:space="preserve"> PAGE   \* MERGEFORMAT </w:instrText>
    </w:r>
    <w:r w:rsidR="00E8068F">
      <w:fldChar w:fldCharType="separate"/>
    </w:r>
    <w:r>
      <w:rPr>
        <w:rFonts w:ascii="Times New Roman" w:eastAsia="Times New Roman" w:hAnsi="Times New Roman" w:cs="Times New Roman"/>
        <w:sz w:val="24"/>
      </w:rPr>
      <w:t>1</w:t>
    </w:r>
    <w:r w:rsidR="00E8068F">
      <w:rPr>
        <w:rFonts w:ascii="Times New Roman" w:eastAsia="Times New Roman" w:hAnsi="Times New Roman" w:cs="Times New Roman"/>
        <w:sz w:val="24"/>
      </w:rPr>
      <w:fldChar w:fldCharType="end"/>
    </w:r>
    <w:r>
      <w:rPr>
        <w:rFonts w:ascii="Times New Roman" w:eastAsia="Times New Roman" w:hAnsi="Times New Roman" w:cs="Times New Roman"/>
        <w:sz w:val="24"/>
      </w:rPr>
      <w:t xml:space="preserve"> of </w:t>
    </w:r>
    <w:r w:rsidR="004D0BAB">
      <w:rPr>
        <w:rFonts w:ascii="Times New Roman" w:eastAsia="Times New Roman" w:hAnsi="Times New Roman" w:cs="Times New Roman"/>
        <w:noProof/>
        <w:sz w:val="24"/>
      </w:rPr>
      <w:fldChar w:fldCharType="begin"/>
    </w:r>
    <w:r w:rsidR="004D0BAB">
      <w:rPr>
        <w:rFonts w:ascii="Times New Roman" w:eastAsia="Times New Roman" w:hAnsi="Times New Roman" w:cs="Times New Roman"/>
        <w:noProof/>
        <w:sz w:val="24"/>
      </w:rPr>
      <w:instrText xml:space="preserve"> NUMPAGES   \* MERGEFORMAT </w:instrText>
    </w:r>
    <w:r w:rsidR="004D0BAB">
      <w:rPr>
        <w:rFonts w:ascii="Times New Roman" w:eastAsia="Times New Roman" w:hAnsi="Times New Roman" w:cs="Times New Roman"/>
        <w:noProof/>
        <w:sz w:val="24"/>
      </w:rPr>
      <w:fldChar w:fldCharType="separate"/>
    </w:r>
    <w:r w:rsidR="00F7139E" w:rsidRPr="00F7139E">
      <w:rPr>
        <w:rFonts w:ascii="Times New Roman" w:eastAsia="Times New Roman" w:hAnsi="Times New Roman" w:cs="Times New Roman"/>
        <w:noProof/>
        <w:sz w:val="24"/>
      </w:rPr>
      <w:t>3</w:t>
    </w:r>
    <w:r w:rsidR="004D0BAB">
      <w:rPr>
        <w:rFonts w:ascii="Times New Roman" w:eastAsia="Times New Roman" w:hAnsi="Times New Roman" w:cs="Times New Roman"/>
        <w:noProof/>
        <w:sz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4BFC48" w14:textId="77777777" w:rsidR="002662CB" w:rsidRDefault="002662CB">
      <w:pPr>
        <w:spacing w:after="0" w:line="240" w:lineRule="auto"/>
      </w:pPr>
      <w:r>
        <w:separator/>
      </w:r>
    </w:p>
  </w:footnote>
  <w:footnote w:type="continuationSeparator" w:id="0">
    <w:p w14:paraId="0CC38C5E" w14:textId="77777777" w:rsidR="002662CB" w:rsidRDefault="002662C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NzQ2MLEwMTI1MbVU0lEKTi0uzszPAykwqQUA9XAkLywAAAA="/>
  </w:docVars>
  <w:rsids>
    <w:rsidRoot w:val="00E23E65"/>
    <w:rsid w:val="000007C7"/>
    <w:rsid w:val="00004931"/>
    <w:rsid w:val="00005A71"/>
    <w:rsid w:val="0001225D"/>
    <w:rsid w:val="00014C33"/>
    <w:rsid w:val="000222C8"/>
    <w:rsid w:val="00025174"/>
    <w:rsid w:val="000275C9"/>
    <w:rsid w:val="00066142"/>
    <w:rsid w:val="000855F9"/>
    <w:rsid w:val="00095FF2"/>
    <w:rsid w:val="000A17A9"/>
    <w:rsid w:val="000A3557"/>
    <w:rsid w:val="000A7B5B"/>
    <w:rsid w:val="000E4C7A"/>
    <w:rsid w:val="000E5B00"/>
    <w:rsid w:val="000E7C66"/>
    <w:rsid w:val="00100A33"/>
    <w:rsid w:val="00101C86"/>
    <w:rsid w:val="00113379"/>
    <w:rsid w:val="00116EFA"/>
    <w:rsid w:val="00122E84"/>
    <w:rsid w:val="001232D0"/>
    <w:rsid w:val="00124683"/>
    <w:rsid w:val="00127DAC"/>
    <w:rsid w:val="00137E70"/>
    <w:rsid w:val="00146991"/>
    <w:rsid w:val="00146EC3"/>
    <w:rsid w:val="00150FDF"/>
    <w:rsid w:val="00152B9A"/>
    <w:rsid w:val="0015449D"/>
    <w:rsid w:val="00164273"/>
    <w:rsid w:val="00171524"/>
    <w:rsid w:val="00174CEE"/>
    <w:rsid w:val="00180F2E"/>
    <w:rsid w:val="00182012"/>
    <w:rsid w:val="0019201B"/>
    <w:rsid w:val="00193816"/>
    <w:rsid w:val="001947A2"/>
    <w:rsid w:val="00195FD3"/>
    <w:rsid w:val="001B5920"/>
    <w:rsid w:val="001C54C3"/>
    <w:rsid w:val="001C64B8"/>
    <w:rsid w:val="001D22D1"/>
    <w:rsid w:val="001E580A"/>
    <w:rsid w:val="001E6FC8"/>
    <w:rsid w:val="001F7BB2"/>
    <w:rsid w:val="002053D2"/>
    <w:rsid w:val="002258FE"/>
    <w:rsid w:val="00227AF6"/>
    <w:rsid w:val="0023677F"/>
    <w:rsid w:val="00236F33"/>
    <w:rsid w:val="002449CC"/>
    <w:rsid w:val="002514E2"/>
    <w:rsid w:val="00252499"/>
    <w:rsid w:val="00252715"/>
    <w:rsid w:val="00254981"/>
    <w:rsid w:val="002662CB"/>
    <w:rsid w:val="002701C9"/>
    <w:rsid w:val="002749B8"/>
    <w:rsid w:val="002811D7"/>
    <w:rsid w:val="002901DE"/>
    <w:rsid w:val="00290769"/>
    <w:rsid w:val="00290826"/>
    <w:rsid w:val="00292EAC"/>
    <w:rsid w:val="002C3FC0"/>
    <w:rsid w:val="002E021C"/>
    <w:rsid w:val="002E1170"/>
    <w:rsid w:val="002E24D5"/>
    <w:rsid w:val="002E4AAD"/>
    <w:rsid w:val="00302678"/>
    <w:rsid w:val="0030390E"/>
    <w:rsid w:val="00306F3B"/>
    <w:rsid w:val="00307693"/>
    <w:rsid w:val="00312722"/>
    <w:rsid w:val="003326CA"/>
    <w:rsid w:val="00340FA1"/>
    <w:rsid w:val="00345ED8"/>
    <w:rsid w:val="003476AC"/>
    <w:rsid w:val="00354F78"/>
    <w:rsid w:val="003610C9"/>
    <w:rsid w:val="00362566"/>
    <w:rsid w:val="003633DA"/>
    <w:rsid w:val="003645D5"/>
    <w:rsid w:val="00372DDC"/>
    <w:rsid w:val="00373EC7"/>
    <w:rsid w:val="00381EF3"/>
    <w:rsid w:val="003829DB"/>
    <w:rsid w:val="00393C39"/>
    <w:rsid w:val="00394513"/>
    <w:rsid w:val="003B0ECB"/>
    <w:rsid w:val="003C12B2"/>
    <w:rsid w:val="003E5E1C"/>
    <w:rsid w:val="003F0881"/>
    <w:rsid w:val="004119A4"/>
    <w:rsid w:val="00413561"/>
    <w:rsid w:val="00413E3B"/>
    <w:rsid w:val="00422870"/>
    <w:rsid w:val="004240FD"/>
    <w:rsid w:val="00424173"/>
    <w:rsid w:val="004440F2"/>
    <w:rsid w:val="00460814"/>
    <w:rsid w:val="00474731"/>
    <w:rsid w:val="00474A16"/>
    <w:rsid w:val="00482AF1"/>
    <w:rsid w:val="004850C8"/>
    <w:rsid w:val="004874A7"/>
    <w:rsid w:val="004953C6"/>
    <w:rsid w:val="004967F5"/>
    <w:rsid w:val="004D0BAB"/>
    <w:rsid w:val="004D4657"/>
    <w:rsid w:val="004E4018"/>
    <w:rsid w:val="005132F2"/>
    <w:rsid w:val="00521EC2"/>
    <w:rsid w:val="00526137"/>
    <w:rsid w:val="00526E8B"/>
    <w:rsid w:val="0052774D"/>
    <w:rsid w:val="00527DCF"/>
    <w:rsid w:val="00536EFC"/>
    <w:rsid w:val="0054277E"/>
    <w:rsid w:val="00551808"/>
    <w:rsid w:val="00556426"/>
    <w:rsid w:val="00563100"/>
    <w:rsid w:val="00570B9A"/>
    <w:rsid w:val="00586054"/>
    <w:rsid w:val="005938C2"/>
    <w:rsid w:val="005A0D80"/>
    <w:rsid w:val="005A73B0"/>
    <w:rsid w:val="005B6C4F"/>
    <w:rsid w:val="005D6120"/>
    <w:rsid w:val="005F3677"/>
    <w:rsid w:val="00600B6E"/>
    <w:rsid w:val="00601F52"/>
    <w:rsid w:val="0061454D"/>
    <w:rsid w:val="00620F73"/>
    <w:rsid w:val="006304F2"/>
    <w:rsid w:val="0063496E"/>
    <w:rsid w:val="00642542"/>
    <w:rsid w:val="006429E1"/>
    <w:rsid w:val="00644194"/>
    <w:rsid w:val="00656590"/>
    <w:rsid w:val="0066574F"/>
    <w:rsid w:val="00671EDF"/>
    <w:rsid w:val="00675002"/>
    <w:rsid w:val="00675661"/>
    <w:rsid w:val="00694C27"/>
    <w:rsid w:val="006A153A"/>
    <w:rsid w:val="006A15AD"/>
    <w:rsid w:val="006B6B98"/>
    <w:rsid w:val="006D0457"/>
    <w:rsid w:val="006E5FEE"/>
    <w:rsid w:val="006F7260"/>
    <w:rsid w:val="00702970"/>
    <w:rsid w:val="00703688"/>
    <w:rsid w:val="00712E55"/>
    <w:rsid w:val="00714F10"/>
    <w:rsid w:val="00733A79"/>
    <w:rsid w:val="00741FD5"/>
    <w:rsid w:val="00744AD2"/>
    <w:rsid w:val="00756184"/>
    <w:rsid w:val="007605EF"/>
    <w:rsid w:val="00761C3C"/>
    <w:rsid w:val="00765214"/>
    <w:rsid w:val="007744C6"/>
    <w:rsid w:val="007832C7"/>
    <w:rsid w:val="0078675F"/>
    <w:rsid w:val="00790424"/>
    <w:rsid w:val="00796C6B"/>
    <w:rsid w:val="007A374B"/>
    <w:rsid w:val="007B3910"/>
    <w:rsid w:val="007B6F3B"/>
    <w:rsid w:val="007B7051"/>
    <w:rsid w:val="007C00F1"/>
    <w:rsid w:val="007C4F27"/>
    <w:rsid w:val="007C6D58"/>
    <w:rsid w:val="007C75D0"/>
    <w:rsid w:val="007E4D6B"/>
    <w:rsid w:val="00837503"/>
    <w:rsid w:val="00855B4A"/>
    <w:rsid w:val="0085629F"/>
    <w:rsid w:val="008708F6"/>
    <w:rsid w:val="00884D32"/>
    <w:rsid w:val="008914A5"/>
    <w:rsid w:val="00895901"/>
    <w:rsid w:val="008B3C0E"/>
    <w:rsid w:val="008B585B"/>
    <w:rsid w:val="008B5CAD"/>
    <w:rsid w:val="008D6926"/>
    <w:rsid w:val="008E1CCB"/>
    <w:rsid w:val="008E3366"/>
    <w:rsid w:val="008E3748"/>
    <w:rsid w:val="008F3766"/>
    <w:rsid w:val="0090134D"/>
    <w:rsid w:val="00910102"/>
    <w:rsid w:val="00917B50"/>
    <w:rsid w:val="0092080B"/>
    <w:rsid w:val="00922426"/>
    <w:rsid w:val="009276DA"/>
    <w:rsid w:val="009302E6"/>
    <w:rsid w:val="00935288"/>
    <w:rsid w:val="00950534"/>
    <w:rsid w:val="009544BC"/>
    <w:rsid w:val="00974D5F"/>
    <w:rsid w:val="009759D0"/>
    <w:rsid w:val="009813CB"/>
    <w:rsid w:val="00984CAB"/>
    <w:rsid w:val="00994429"/>
    <w:rsid w:val="009978F4"/>
    <w:rsid w:val="009A06FF"/>
    <w:rsid w:val="009B3311"/>
    <w:rsid w:val="009B40F6"/>
    <w:rsid w:val="009C4BCF"/>
    <w:rsid w:val="009C519A"/>
    <w:rsid w:val="009C6721"/>
    <w:rsid w:val="009E7F98"/>
    <w:rsid w:val="009F70FC"/>
    <w:rsid w:val="009F7B90"/>
    <w:rsid w:val="00A143F0"/>
    <w:rsid w:val="00A257A4"/>
    <w:rsid w:val="00A33F0D"/>
    <w:rsid w:val="00A51BD1"/>
    <w:rsid w:val="00A548B2"/>
    <w:rsid w:val="00A56325"/>
    <w:rsid w:val="00A67369"/>
    <w:rsid w:val="00A70CE6"/>
    <w:rsid w:val="00A76C14"/>
    <w:rsid w:val="00A8611D"/>
    <w:rsid w:val="00A9613A"/>
    <w:rsid w:val="00AA4FE8"/>
    <w:rsid w:val="00AA5160"/>
    <w:rsid w:val="00AB3288"/>
    <w:rsid w:val="00AC43BC"/>
    <w:rsid w:val="00AC4E81"/>
    <w:rsid w:val="00AC7DA2"/>
    <w:rsid w:val="00AD3F01"/>
    <w:rsid w:val="00AF158D"/>
    <w:rsid w:val="00B01FE3"/>
    <w:rsid w:val="00B077B3"/>
    <w:rsid w:val="00B11396"/>
    <w:rsid w:val="00B26646"/>
    <w:rsid w:val="00B36D7E"/>
    <w:rsid w:val="00B4436E"/>
    <w:rsid w:val="00B46700"/>
    <w:rsid w:val="00B47D11"/>
    <w:rsid w:val="00B47DC2"/>
    <w:rsid w:val="00B53D98"/>
    <w:rsid w:val="00B55B18"/>
    <w:rsid w:val="00B646D9"/>
    <w:rsid w:val="00B657BB"/>
    <w:rsid w:val="00BA110A"/>
    <w:rsid w:val="00BA40EE"/>
    <w:rsid w:val="00BB20DD"/>
    <w:rsid w:val="00BB6D1D"/>
    <w:rsid w:val="00BC262E"/>
    <w:rsid w:val="00BC2FA6"/>
    <w:rsid w:val="00BC70C9"/>
    <w:rsid w:val="00BD7E8C"/>
    <w:rsid w:val="00BF0681"/>
    <w:rsid w:val="00BF50FD"/>
    <w:rsid w:val="00C026DF"/>
    <w:rsid w:val="00C0757C"/>
    <w:rsid w:val="00C1155D"/>
    <w:rsid w:val="00C33A0A"/>
    <w:rsid w:val="00C411D4"/>
    <w:rsid w:val="00C41A74"/>
    <w:rsid w:val="00C471FB"/>
    <w:rsid w:val="00C47398"/>
    <w:rsid w:val="00C53285"/>
    <w:rsid w:val="00C536D4"/>
    <w:rsid w:val="00C56DA3"/>
    <w:rsid w:val="00C64F4A"/>
    <w:rsid w:val="00C81CB8"/>
    <w:rsid w:val="00CB48BD"/>
    <w:rsid w:val="00CC7B9C"/>
    <w:rsid w:val="00CD246D"/>
    <w:rsid w:val="00CD5EC7"/>
    <w:rsid w:val="00CE0249"/>
    <w:rsid w:val="00CE417C"/>
    <w:rsid w:val="00D058DA"/>
    <w:rsid w:val="00D2670B"/>
    <w:rsid w:val="00D34F0A"/>
    <w:rsid w:val="00D37BE2"/>
    <w:rsid w:val="00D4185E"/>
    <w:rsid w:val="00D54D69"/>
    <w:rsid w:val="00D57E78"/>
    <w:rsid w:val="00D6154F"/>
    <w:rsid w:val="00D80EAE"/>
    <w:rsid w:val="00D902B2"/>
    <w:rsid w:val="00D93A13"/>
    <w:rsid w:val="00DA23ED"/>
    <w:rsid w:val="00DB26E3"/>
    <w:rsid w:val="00DC20A7"/>
    <w:rsid w:val="00DD12CC"/>
    <w:rsid w:val="00DE2719"/>
    <w:rsid w:val="00DE388E"/>
    <w:rsid w:val="00DE75DA"/>
    <w:rsid w:val="00E02ADE"/>
    <w:rsid w:val="00E2040B"/>
    <w:rsid w:val="00E23E65"/>
    <w:rsid w:val="00E2792B"/>
    <w:rsid w:val="00E46179"/>
    <w:rsid w:val="00E47E2E"/>
    <w:rsid w:val="00E6330D"/>
    <w:rsid w:val="00E65B3C"/>
    <w:rsid w:val="00E74438"/>
    <w:rsid w:val="00E8068F"/>
    <w:rsid w:val="00E8551A"/>
    <w:rsid w:val="00E85B14"/>
    <w:rsid w:val="00E910FC"/>
    <w:rsid w:val="00EA62B5"/>
    <w:rsid w:val="00EB1F30"/>
    <w:rsid w:val="00EB6386"/>
    <w:rsid w:val="00EC1567"/>
    <w:rsid w:val="00EC415F"/>
    <w:rsid w:val="00ED26A9"/>
    <w:rsid w:val="00EE176C"/>
    <w:rsid w:val="00F00951"/>
    <w:rsid w:val="00F0102C"/>
    <w:rsid w:val="00F02A9E"/>
    <w:rsid w:val="00F055AE"/>
    <w:rsid w:val="00F1346E"/>
    <w:rsid w:val="00F20876"/>
    <w:rsid w:val="00F25464"/>
    <w:rsid w:val="00F25894"/>
    <w:rsid w:val="00F42280"/>
    <w:rsid w:val="00F52444"/>
    <w:rsid w:val="00F54928"/>
    <w:rsid w:val="00F54EAF"/>
    <w:rsid w:val="00F55F24"/>
    <w:rsid w:val="00F60FD8"/>
    <w:rsid w:val="00F7139E"/>
    <w:rsid w:val="00F81ADF"/>
    <w:rsid w:val="00F838B2"/>
    <w:rsid w:val="00F92F09"/>
    <w:rsid w:val="00F97E81"/>
    <w:rsid w:val="00FA11FA"/>
    <w:rsid w:val="00FA6C51"/>
    <w:rsid w:val="00FB66B5"/>
    <w:rsid w:val="00FC4B54"/>
    <w:rsid w:val="00FC4D3F"/>
    <w:rsid w:val="00FD05C0"/>
    <w:rsid w:val="00FD66C1"/>
    <w:rsid w:val="00FD6E25"/>
    <w:rsid w:val="00FD735D"/>
    <w:rsid w:val="00FE1160"/>
    <w:rsid w:val="00FE213C"/>
    <w:rsid w:val="00FE543A"/>
    <w:rsid w:val="00FE6511"/>
    <w:rsid w:val="00FF3ED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C11050"/>
  <w15:docId w15:val="{7F9FC263-6897-4D46-B162-11E709A0A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154F"/>
    <w:rPr>
      <w:rFonts w:ascii="Calibri" w:eastAsia="Calibri" w:hAnsi="Calibri" w:cs="Calibri"/>
      <w:color w:val="000000"/>
    </w:rPr>
  </w:style>
  <w:style w:type="paragraph" w:styleId="Heading1">
    <w:name w:val="heading 1"/>
    <w:basedOn w:val="Normal"/>
    <w:link w:val="Heading1Char"/>
    <w:uiPriority w:val="9"/>
    <w:qFormat/>
    <w:rsid w:val="002514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D6154F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0">
    <w:name w:val="TableGrid10"/>
    <w:rsid w:val="0054277E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9">
    <w:name w:val="TableGrid9"/>
    <w:rsid w:val="00A9613A"/>
    <w:pPr>
      <w:spacing w:after="0" w:line="240" w:lineRule="auto"/>
    </w:pPr>
    <w:rPr>
      <w:rFonts w:ascii="Calibri" w:eastAsia="Times New Roman" w:hAnsi="Calibri" w:cs="Times New Roma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A9613A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7832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832C7"/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9082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E37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37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3748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37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3748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37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3748"/>
    <w:rPr>
      <w:rFonts w:ascii="Segoe UI" w:eastAsia="Calibri" w:hAnsi="Segoe UI" w:cs="Segoe UI"/>
      <w:color w:val="000000"/>
      <w:sz w:val="18"/>
      <w:szCs w:val="18"/>
    </w:rPr>
  </w:style>
  <w:style w:type="table" w:styleId="TableGrid0">
    <w:name w:val="Table Grid"/>
    <w:basedOn w:val="TableNormal"/>
    <w:uiPriority w:val="39"/>
    <w:rsid w:val="00292E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24683"/>
    <w:pPr>
      <w:spacing w:after="0" w:line="240" w:lineRule="auto"/>
    </w:pPr>
    <w:rPr>
      <w:rFonts w:ascii="Calibri" w:eastAsia="Calibri" w:hAnsi="Calibri" w:cs="Calibri"/>
      <w:color w:val="000000"/>
    </w:rPr>
  </w:style>
  <w:style w:type="character" w:customStyle="1" w:styleId="Heading1Char">
    <w:name w:val="Heading 1 Char"/>
    <w:basedOn w:val="DefaultParagraphFont"/>
    <w:link w:val="Heading1"/>
    <w:uiPriority w:val="9"/>
    <w:rsid w:val="002514E2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95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1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1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0BED47397629468ECCA40A9BFD2360" ma:contentTypeVersion="14" ma:contentTypeDescription="Create a new document." ma:contentTypeScope="" ma:versionID="94e68b9f7f8678ccdff059288f8dcce8">
  <xsd:schema xmlns:xsd="http://www.w3.org/2001/XMLSchema" xmlns:xs="http://www.w3.org/2001/XMLSchema" xmlns:p="http://schemas.microsoft.com/office/2006/metadata/properties" xmlns:ns3="7052f7b4-6618-4fd5-8c2b-195a2e438ea3" xmlns:ns4="d73754a2-87ab-421f-a273-25d43a392330" targetNamespace="http://schemas.microsoft.com/office/2006/metadata/properties" ma:root="true" ma:fieldsID="e7c4a39555d497099d149a738d4cb1de" ns3:_="" ns4:_="">
    <xsd:import namespace="7052f7b4-6618-4fd5-8c2b-195a2e438ea3"/>
    <xsd:import namespace="d73754a2-87ab-421f-a273-25d43a39233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52f7b4-6618-4fd5-8c2b-195a2e438e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3754a2-87ab-421f-a273-25d43a39233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C8A86A-0B5D-45F3-A52A-7BC4E583D36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7886FEB-6A19-4ACE-A90E-23384A5E1D0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4374181-0EC1-40A4-81E7-F7F02E9E157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E41D9EE-30DC-4227-B4CD-CED52CEEBF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52f7b4-6618-4fd5-8c2b-195a2e438ea3"/>
    <ds:schemaRef ds:uri="d73754a2-87ab-421f-a273-25d43a3923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1</Words>
  <Characters>2376</Characters>
  <Application>Microsoft Office Word</Application>
  <DocSecurity>0</DocSecurity>
  <Lines>103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 II Unit Outline</vt:lpstr>
    </vt:vector>
  </TitlesOfParts>
  <Company/>
  <LinksUpToDate>false</LinksUpToDate>
  <CharactersWithSpaces>2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 II Unit Outline</dc:title>
  <dc:creator>Pradeepa</dc:creator>
  <cp:lastModifiedBy>admin</cp:lastModifiedBy>
  <cp:revision>2</cp:revision>
  <cp:lastPrinted>2022-08-29T05:49:00Z</cp:lastPrinted>
  <dcterms:created xsi:type="dcterms:W3CDTF">2023-12-17T16:38:00Z</dcterms:created>
  <dcterms:modified xsi:type="dcterms:W3CDTF">2023-12-17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0BED47397629468ECCA40A9BFD2360</vt:lpwstr>
  </property>
  <property fmtid="{D5CDD505-2E9C-101B-9397-08002B2CF9AE}" pid="3" name="GrammarlyDocumentId">
    <vt:lpwstr>d235bf2fcb85de0e1258e26b74e8aa7c65a0587c99370d6c8f703ef197da1a22</vt:lpwstr>
  </property>
</Properties>
</file>